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F671D1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041D3" w:rsidRPr="00F671D1" w:rsidTr="00613E53">
        <w:tc>
          <w:tcPr>
            <w:tcW w:w="4785" w:type="dxa"/>
          </w:tcPr>
          <w:p w:rsidR="001041D3" w:rsidRPr="00F671D1" w:rsidRDefault="001041D3" w:rsidP="00F671D1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  <w:p w:rsidR="001041D3" w:rsidRPr="00F671D1" w:rsidRDefault="001041D3" w:rsidP="00F671D1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671D1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671D1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671D1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671D1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F671D1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F671D1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671D1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041D3" w:rsidRPr="00F671D1" w:rsidRDefault="001041D3" w:rsidP="00F671D1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1041D3" w:rsidRPr="00F671D1" w:rsidRDefault="001041D3" w:rsidP="00F671D1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:rsidR="001041D3" w:rsidRPr="00F671D1" w:rsidRDefault="001041D3" w:rsidP="00F671D1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РАБОЧАЯ ПРОГРАММА ДИСЦИПЛИНЫ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  <w:r w:rsidRPr="00F671D1">
        <w:rPr>
          <w:rFonts w:asciiTheme="majorBidi" w:hAnsiTheme="majorBidi" w:cstheme="majorBidi"/>
          <w:b/>
        </w:rPr>
        <w:t>ФИ</w:t>
      </w:r>
      <w:r w:rsidR="00AE20E0" w:rsidRPr="00F671D1">
        <w:rPr>
          <w:rFonts w:asciiTheme="majorBidi" w:hAnsiTheme="majorBidi" w:cstheme="majorBidi"/>
          <w:b/>
        </w:rPr>
        <w:t>ЗИЧЕСКАЯ КУЛЬТУРА</w:t>
      </w:r>
      <w:r w:rsidR="005E6363" w:rsidRPr="00F671D1">
        <w:rPr>
          <w:rFonts w:asciiTheme="majorBidi" w:hAnsiTheme="majorBidi" w:cstheme="majorBidi"/>
          <w:b/>
        </w:rPr>
        <w:t xml:space="preserve"> И СПОРТ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сновная образовательная программа:</w:t>
      </w:r>
      <w:r w:rsidRPr="00F671D1">
        <w:rPr>
          <w:rFonts w:asciiTheme="majorBidi" w:hAnsiTheme="majorBidi" w:cstheme="majorBidi"/>
          <w:b/>
        </w:rPr>
        <w:t xml:space="preserve"> </w:t>
      </w:r>
      <w:r w:rsidRPr="00F671D1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F671D1">
        <w:rPr>
          <w:rFonts w:asciiTheme="majorBidi" w:hAnsiTheme="majorBidi" w:cstheme="majorBidi"/>
        </w:rPr>
        <w:t>Квалификация выпускника</w:t>
      </w:r>
      <w:r w:rsidRPr="00F671D1">
        <w:rPr>
          <w:rFonts w:asciiTheme="majorBidi" w:hAnsiTheme="majorBidi" w:cstheme="majorBidi"/>
          <w:i/>
        </w:rPr>
        <w:t xml:space="preserve">: </w:t>
      </w:r>
      <w:r w:rsidRPr="00F671D1">
        <w:rPr>
          <w:rFonts w:asciiTheme="majorBidi" w:hAnsiTheme="majorBidi" w:cstheme="majorBidi"/>
          <w:b/>
          <w:i/>
        </w:rPr>
        <w:t>бакалавр богословия</w:t>
      </w:r>
    </w:p>
    <w:p w:rsidR="001041D3" w:rsidRPr="00F671D1" w:rsidRDefault="001041D3" w:rsidP="00F671D1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Форма обучения: </w:t>
      </w:r>
      <w:r w:rsidR="00866B9B">
        <w:rPr>
          <w:rFonts w:asciiTheme="majorBidi" w:hAnsiTheme="majorBidi" w:cstheme="majorBidi"/>
          <w:b/>
          <w:i/>
        </w:rPr>
        <w:t>очно-заочная</w:t>
      </w: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27FF1" w:rsidRPr="00F671D1" w:rsidRDefault="001041D3" w:rsidP="00F671D1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Москва, 20</w:t>
      </w:r>
      <w:r w:rsidR="00F671D1" w:rsidRPr="00F671D1">
        <w:rPr>
          <w:rFonts w:asciiTheme="majorBidi" w:hAnsiTheme="majorBidi" w:cstheme="majorBidi"/>
        </w:rPr>
        <w:t>20</w:t>
      </w:r>
      <w:r w:rsidRPr="00F671D1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  <w:lang w:eastAsia="ar-SA"/>
        </w:rPr>
        <w:id w:val="452937843"/>
        <w:docPartObj>
          <w:docPartGallery w:val="Table of Contents"/>
          <w:docPartUnique/>
        </w:docPartObj>
      </w:sdtPr>
      <w:sdtEndPr/>
      <w:sdtContent>
        <w:p w:rsidR="00227FF1" w:rsidRPr="00F671D1" w:rsidRDefault="00227FF1" w:rsidP="00F671D1">
          <w:pPr>
            <w:pStyle w:val="af6"/>
            <w:spacing w:before="0" w:after="120"/>
            <w:rPr>
              <w:rFonts w:asciiTheme="majorBidi" w:hAnsiTheme="majorBidi"/>
              <w:sz w:val="24"/>
              <w:szCs w:val="24"/>
            </w:rPr>
          </w:pPr>
          <w:r w:rsidRPr="00F671D1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:rsidR="00F671D1" w:rsidRPr="00F671D1" w:rsidRDefault="00870EED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r w:rsidRPr="00F671D1">
            <w:rPr>
              <w:rFonts w:asciiTheme="majorBidi" w:hAnsiTheme="majorBidi" w:cstheme="majorBidi"/>
            </w:rPr>
            <w:fldChar w:fldCharType="begin"/>
          </w:r>
          <w:r w:rsidR="00227FF1" w:rsidRPr="00F671D1">
            <w:rPr>
              <w:rFonts w:asciiTheme="majorBidi" w:hAnsiTheme="majorBidi" w:cstheme="majorBidi"/>
            </w:rPr>
            <w:instrText xml:space="preserve"> TOC \o "1-3" \h \z \u </w:instrText>
          </w:r>
          <w:r w:rsidRPr="00F671D1">
            <w:rPr>
              <w:rFonts w:asciiTheme="majorBidi" w:hAnsiTheme="majorBidi" w:cstheme="majorBidi"/>
            </w:rPr>
            <w:fldChar w:fldCharType="separate"/>
          </w:r>
          <w:hyperlink w:anchor="_Toc54879473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Цель освоения дисциплин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3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4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4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5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Планируемые результаты обучения по дисциплине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5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6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6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7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Этапы формирова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7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8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8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79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79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0" w:history="1">
            <w:r w:rsidR="00F671D1" w:rsidRPr="00F671D1">
              <w:rPr>
                <w:rStyle w:val="a5"/>
                <w:rFonts w:asciiTheme="majorBidi" w:eastAsia="TimesNewRomanPSMT" w:hAnsiTheme="majorBidi" w:cstheme="majorBidi"/>
                <w:noProof/>
              </w:rPr>
              <w:t>Содержание дисциплины, структурированное по темам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0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1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F671D1" w:rsidRPr="00F671D1">
              <w:rPr>
                <w:rStyle w:val="a5"/>
                <w:rFonts w:asciiTheme="majorBidi" w:hAnsiTheme="majorBidi" w:cstheme="majorBidi"/>
                <w:i/>
                <w:noProof/>
              </w:rPr>
              <w:t xml:space="preserve"> </w:t>
            </w:r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по дисциплине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1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2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Фонд оценочных средств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2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3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3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4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4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5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Организация промежуточной аттеста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5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6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6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7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7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8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Средства оценивания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8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89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Литература по дисциплине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89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0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а) Рекомендуемая литература (основная)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0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1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б) Рекомендуемая литература (дополнительная)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1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2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в) Периодические издания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2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3" w:history="1">
            <w:r w:rsidR="00F671D1" w:rsidRPr="00F671D1">
              <w:rPr>
                <w:rStyle w:val="a5"/>
                <w:rFonts w:asciiTheme="majorBidi" w:eastAsia="TimesNewRomanPSMT" w:hAnsiTheme="majorBidi" w:cstheme="majorBidi"/>
                <w:noProof/>
              </w:rPr>
              <w:t>Интернет-ресурс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3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4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4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F671D1" w:rsidRPr="00F671D1" w:rsidRDefault="00866B9B" w:rsidP="00F671D1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54879495" w:history="1">
            <w:r w:rsidR="00F671D1" w:rsidRPr="00F671D1">
              <w:rPr>
                <w:rStyle w:val="a5"/>
                <w:rFonts w:asciiTheme="majorBidi" w:hAnsiTheme="majorBidi" w:cstheme="majorBidi"/>
                <w:noProof/>
              </w:rPr>
              <w:t>Материально-техническая база для осуществления образовательного процесса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tab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instrText xml:space="preserve"> PAGEREF _Toc54879495 \h </w:instrTex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F671D1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F671D1" w:rsidRPr="00F671D1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227FF1" w:rsidRPr="00F671D1" w:rsidRDefault="00870EED" w:rsidP="00F671D1">
          <w:pPr>
            <w:spacing w:after="120" w:line="276" w:lineRule="auto"/>
            <w:rPr>
              <w:rFonts w:asciiTheme="majorBidi" w:hAnsiTheme="majorBidi" w:cstheme="majorBidi"/>
            </w:rPr>
          </w:pPr>
          <w:r w:rsidRPr="00F671D1">
            <w:rPr>
              <w:rFonts w:asciiTheme="majorBidi" w:hAnsiTheme="majorBidi" w:cstheme="majorBidi"/>
            </w:rPr>
            <w:fldChar w:fldCharType="end"/>
          </w:r>
        </w:p>
      </w:sdtContent>
    </w:sdt>
    <w:p w:rsidR="00227FF1" w:rsidRPr="00F671D1" w:rsidRDefault="00227FF1" w:rsidP="00F671D1">
      <w:pPr>
        <w:pStyle w:val="16"/>
        <w:spacing w:before="0" w:line="276" w:lineRule="auto"/>
        <w:rPr>
          <w:rFonts w:asciiTheme="majorBidi" w:hAnsiTheme="majorBidi" w:cstheme="majorBidi"/>
          <w:sz w:val="24"/>
          <w:szCs w:val="24"/>
        </w:rPr>
      </w:pPr>
    </w:p>
    <w:p w:rsidR="00227FF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F671D1" w:rsidRDefault="00F671D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F671D1" w:rsidRPr="00F671D1" w:rsidRDefault="00F671D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227FF1" w:rsidRPr="00F671D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227FF1" w:rsidRPr="00F671D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C62852" w:rsidRPr="00F671D1" w:rsidRDefault="00C62852" w:rsidP="00F671D1">
      <w:pPr>
        <w:pStyle w:val="2"/>
        <w:rPr>
          <w:rFonts w:asciiTheme="majorBidi" w:hAnsiTheme="majorBidi" w:cstheme="majorBidi"/>
        </w:rPr>
      </w:pPr>
      <w:bookmarkStart w:id="72" w:name="_Toc54879473"/>
      <w:r w:rsidRPr="00F671D1">
        <w:rPr>
          <w:rFonts w:asciiTheme="majorBidi" w:hAnsiTheme="majorBidi" w:cstheme="majorBidi"/>
        </w:rPr>
        <w:lastRenderedPageBreak/>
        <w:t>Цел</w:t>
      </w:r>
      <w:r w:rsidR="0084261C" w:rsidRPr="00F671D1">
        <w:rPr>
          <w:rFonts w:asciiTheme="majorBidi" w:hAnsiTheme="majorBidi" w:cstheme="majorBidi"/>
        </w:rPr>
        <w:t>ь</w:t>
      </w:r>
      <w:r w:rsidRPr="00F671D1">
        <w:rPr>
          <w:rFonts w:asciiTheme="majorBidi" w:hAnsiTheme="majorBidi" w:cstheme="majorBidi"/>
        </w:rPr>
        <w:t xml:space="preserve"> освоения дисциплины</w:t>
      </w:r>
      <w:bookmarkEnd w:id="72"/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  <w:color w:val="000000"/>
        </w:rPr>
      </w:pPr>
      <w:r w:rsidRPr="00F671D1">
        <w:rPr>
          <w:rFonts w:asciiTheme="majorBidi" w:hAnsiTheme="majorBidi" w:cstheme="majorBidi"/>
        </w:rPr>
        <w:t xml:space="preserve">Целью физического воспитания </w:t>
      </w:r>
      <w:r w:rsidR="00C5532F" w:rsidRPr="00F671D1">
        <w:rPr>
          <w:rFonts w:asciiTheme="majorBidi" w:hAnsiTheme="majorBidi" w:cstheme="majorBidi"/>
        </w:rPr>
        <w:t>обучающихся</w:t>
      </w:r>
      <w:r w:rsidRPr="00F671D1">
        <w:rPr>
          <w:rFonts w:asciiTheme="majorBidi" w:hAnsiTheme="majorBidi" w:cstheme="majorBidi"/>
        </w:rPr>
        <w:t xml:space="preserve"> ПСТ</w:t>
      </w:r>
      <w:r w:rsidR="001041D3" w:rsidRPr="00F671D1">
        <w:rPr>
          <w:rFonts w:asciiTheme="majorBidi" w:hAnsiTheme="majorBidi" w:cstheme="majorBidi"/>
        </w:rPr>
        <w:t>БИ</w:t>
      </w:r>
      <w:r w:rsidRPr="00F671D1">
        <w:rPr>
          <w:rFonts w:asciiTheme="majorBidi" w:hAnsiTheme="majorBidi" w:cstheme="majorBidi"/>
        </w:rPr>
        <w:t xml:space="preserve">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</w:r>
    </w:p>
    <w:p w:rsidR="00C62852" w:rsidRPr="00F671D1" w:rsidRDefault="00C62852" w:rsidP="00F671D1">
      <w:pPr>
        <w:spacing w:after="120" w:line="276" w:lineRule="auto"/>
        <w:rPr>
          <w:rFonts w:asciiTheme="majorBidi" w:hAnsiTheme="majorBidi" w:cstheme="majorBidi"/>
          <w:color w:val="000000"/>
        </w:rPr>
      </w:pPr>
    </w:p>
    <w:p w:rsidR="00C62852" w:rsidRPr="00F671D1" w:rsidRDefault="00C62852" w:rsidP="00F671D1">
      <w:pPr>
        <w:pStyle w:val="2"/>
        <w:rPr>
          <w:rFonts w:asciiTheme="majorBidi" w:hAnsiTheme="majorBidi" w:cstheme="majorBidi"/>
        </w:rPr>
      </w:pPr>
      <w:bookmarkStart w:id="73" w:name="_Toc54879474"/>
      <w:r w:rsidRPr="00F671D1">
        <w:rPr>
          <w:rFonts w:asciiTheme="majorBidi" w:hAnsiTheme="majorBidi" w:cstheme="majorBidi"/>
        </w:rPr>
        <w:t>Место дисциплины в структуре образовательной программы</w:t>
      </w:r>
      <w:bookmarkEnd w:id="73"/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Дисциплина находится в базовой части образовательной программы и является обязательно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Дисциплина «Физическая культура</w:t>
      </w:r>
      <w:r w:rsidR="000B2FC5" w:rsidRPr="00F671D1">
        <w:rPr>
          <w:rFonts w:asciiTheme="majorBidi" w:hAnsiTheme="majorBidi" w:cstheme="majorBidi"/>
        </w:rPr>
        <w:t xml:space="preserve"> и спорт</w:t>
      </w:r>
      <w:r w:rsidRPr="00F671D1">
        <w:rPr>
          <w:rFonts w:asciiTheme="majorBidi" w:hAnsiTheme="majorBidi" w:cstheme="majorBidi"/>
        </w:rPr>
        <w:t xml:space="preserve">» является важнейшим компонентом целостного развития личности. Являясь частью общей культуры, психофизического становления и профессиональной подготовки </w:t>
      </w:r>
      <w:r w:rsidR="00C5532F" w:rsidRPr="00F671D1">
        <w:rPr>
          <w:rFonts w:asciiTheme="majorBidi" w:hAnsiTheme="majorBidi" w:cstheme="majorBidi"/>
        </w:rPr>
        <w:t>обучающегося</w:t>
      </w:r>
      <w:r w:rsidRPr="00F671D1">
        <w:rPr>
          <w:rFonts w:asciiTheme="majorBidi" w:hAnsiTheme="majorBidi" w:cstheme="majorBidi"/>
        </w:rPr>
        <w:t xml:space="preserve"> в течени</w:t>
      </w:r>
      <w:r w:rsidR="00D53A57" w:rsidRPr="00F671D1">
        <w:rPr>
          <w:rFonts w:asciiTheme="majorBidi" w:hAnsiTheme="majorBidi" w:cstheme="majorBidi"/>
        </w:rPr>
        <w:t>е</w:t>
      </w:r>
      <w:r w:rsidRPr="00F671D1">
        <w:rPr>
          <w:rFonts w:asciiTheme="majorBidi" w:hAnsiTheme="majorBidi" w:cstheme="majorBidi"/>
        </w:rPr>
        <w:t xml:space="preserve"> всего периода обучения, «Физическая культура входит в число дисциплин </w:t>
      </w:r>
      <w:r w:rsidR="00D53A57" w:rsidRPr="00F671D1">
        <w:rPr>
          <w:rFonts w:asciiTheme="majorBidi" w:hAnsiTheme="majorBidi" w:cstheme="majorBidi"/>
        </w:rPr>
        <w:t>базовой</w:t>
      </w:r>
      <w:r w:rsidRPr="00F671D1">
        <w:rPr>
          <w:rFonts w:asciiTheme="majorBidi" w:hAnsiTheme="majorBidi" w:cstheme="majorBidi"/>
        </w:rPr>
        <w:t xml:space="preserve"> ча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Свои образовательные и развивающие функции </w:t>
      </w:r>
      <w:r w:rsidR="003D1CCD" w:rsidRPr="00F671D1">
        <w:rPr>
          <w:rFonts w:asciiTheme="majorBidi" w:hAnsiTheme="majorBidi" w:cstheme="majorBidi"/>
        </w:rPr>
        <w:t>дисциплины «Физическая культура и спорт»</w:t>
      </w:r>
      <w:r w:rsidRPr="00F671D1">
        <w:rPr>
          <w:rFonts w:asciiTheme="majorBidi" w:hAnsiTheme="majorBidi" w:cstheme="majorBidi"/>
        </w:rPr>
        <w:t xml:space="preserve"> наиболее полно осуществляет в целенаправленном педагогическом процессе физического воспитания, который опирается на основные </w:t>
      </w:r>
      <w:proofErr w:type="spellStart"/>
      <w:r w:rsidRPr="00F671D1">
        <w:rPr>
          <w:rFonts w:asciiTheme="majorBidi" w:hAnsiTheme="majorBidi" w:cstheme="majorBidi"/>
        </w:rPr>
        <w:t>общедидактические</w:t>
      </w:r>
      <w:proofErr w:type="spellEnd"/>
      <w:r w:rsidRPr="00F671D1">
        <w:rPr>
          <w:rFonts w:asciiTheme="majorBidi" w:hAnsiTheme="majorBidi" w:cstheme="majorBidi"/>
        </w:rPr>
        <w:t xml:space="preserve"> принципы: сознательности, наглядности, доступности, систематичности динамично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Именно этим принципам пронизано все содержание учебной программы по дисциплине </w:t>
      </w:r>
      <w:r w:rsidR="003D1CCD" w:rsidRPr="00F671D1">
        <w:rPr>
          <w:rFonts w:asciiTheme="majorBidi" w:hAnsiTheme="majorBidi" w:cstheme="majorBidi"/>
        </w:rPr>
        <w:t>«Физическая культура и спорт»</w:t>
      </w:r>
      <w:r w:rsidRPr="00F671D1">
        <w:rPr>
          <w:rFonts w:asciiTheme="majorBidi" w:hAnsiTheme="majorBidi" w:cstheme="majorBidi"/>
        </w:rPr>
        <w:t>, которая тесно связана не только с физическим развитием и совершенствованием функциональных сис</w:t>
      </w:r>
      <w:r w:rsidR="00866B9B">
        <w:rPr>
          <w:rFonts w:asciiTheme="majorBidi" w:hAnsiTheme="majorBidi" w:cstheme="majorBidi"/>
        </w:rPr>
        <w:t>тем организма молодого человека</w:t>
      </w:r>
      <w:r w:rsidRPr="00F671D1">
        <w:rPr>
          <w:rFonts w:asciiTheme="majorBidi" w:hAnsiTheme="majorBidi" w:cstheme="majorBidi"/>
        </w:rPr>
        <w:t xml:space="preserve">, но и с формированием средствами физической культуры и спорта жизненно </w:t>
      </w:r>
      <w:r w:rsidR="00866B9B">
        <w:rPr>
          <w:rFonts w:asciiTheme="majorBidi" w:hAnsiTheme="majorBidi" w:cstheme="majorBidi"/>
        </w:rPr>
        <w:t>необходимых психических качеств</w:t>
      </w:r>
      <w:r w:rsidRPr="00F671D1">
        <w:rPr>
          <w:rFonts w:asciiTheme="majorBidi" w:hAnsiTheme="majorBidi" w:cstheme="majorBidi"/>
        </w:rPr>
        <w:t>, свойств и черт лично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се это в целом находит свое отражение в психофизической надежности будущего специалиста, в необходимом уровне и устойчивости его профессиональной работоспособности.</w:t>
      </w:r>
    </w:p>
    <w:p w:rsidR="00C62852" w:rsidRPr="00F671D1" w:rsidRDefault="00C62852" w:rsidP="00F671D1">
      <w:pPr>
        <w:pStyle w:val="1"/>
        <w:numPr>
          <w:ilvl w:val="0"/>
          <w:numId w:val="0"/>
        </w:numPr>
        <w:spacing w:before="0" w:after="120" w:line="276" w:lineRule="auto"/>
        <w:ind w:left="567"/>
        <w:rPr>
          <w:rFonts w:asciiTheme="majorBidi" w:hAnsiTheme="majorBidi" w:cstheme="majorBidi"/>
        </w:rPr>
      </w:pPr>
    </w:p>
    <w:p w:rsidR="00C62852" w:rsidRPr="00F671D1" w:rsidRDefault="0084261C" w:rsidP="00F671D1">
      <w:pPr>
        <w:pStyle w:val="2"/>
        <w:rPr>
          <w:rFonts w:asciiTheme="majorBidi" w:hAnsiTheme="majorBidi" w:cstheme="majorBidi"/>
        </w:rPr>
      </w:pPr>
      <w:bookmarkStart w:id="74" w:name="_Toc54879475"/>
      <w:r w:rsidRPr="00F671D1">
        <w:rPr>
          <w:rFonts w:asciiTheme="majorBidi" w:hAnsiTheme="majorBidi" w:cstheme="majorBidi"/>
        </w:rPr>
        <w:t>Планируемые результаты обучения по дисциплине</w:t>
      </w:r>
      <w:bookmarkEnd w:id="74"/>
    </w:p>
    <w:p w:rsidR="00D53A57" w:rsidRPr="00F671D1" w:rsidRDefault="0084261C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5" w:name="_Toc54879476"/>
      <w:r w:rsidRPr="00F671D1">
        <w:rPr>
          <w:rFonts w:asciiTheme="majorBidi" w:hAnsiTheme="majorBidi" w:cstheme="majorBidi"/>
        </w:rPr>
        <w:t>Компетенция, формируемая дисциплиной</w:t>
      </w:r>
      <w:bookmarkEnd w:id="75"/>
    </w:p>
    <w:p w:rsidR="00D53A57" w:rsidRPr="00F671D1" w:rsidRDefault="00D53A57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К-8 Способность использовать методы и средства физической культуры для обеспечения полноценной социальной и профессиональной деятельности.</w:t>
      </w:r>
    </w:p>
    <w:p w:rsidR="00D53A57" w:rsidRPr="00F671D1" w:rsidRDefault="0084261C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6" w:name="_Toc54879477"/>
      <w:r w:rsidRPr="00F671D1">
        <w:rPr>
          <w:rFonts w:asciiTheme="majorBidi" w:hAnsiTheme="majorBidi" w:cstheme="majorBidi"/>
        </w:rPr>
        <w:t>Этапы формирования компетенции</w:t>
      </w:r>
      <w:bookmarkEnd w:id="76"/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F671D1">
        <w:rPr>
          <w:rFonts w:asciiTheme="majorBidi" w:hAnsiTheme="majorBidi" w:cstheme="majorBidi"/>
        </w:rPr>
        <w:t>знаниевые</w:t>
      </w:r>
      <w:proofErr w:type="spellEnd"/>
      <w:r w:rsidRPr="00F671D1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F671D1">
        <w:rPr>
          <w:rFonts w:asciiTheme="majorBidi" w:hAnsiTheme="majorBidi" w:cstheme="majorBidi"/>
        </w:rPr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671D1">
        <w:rPr>
          <w:rFonts w:asciiTheme="majorBidi" w:hAnsiTheme="majorBidi" w:cstheme="majorBidi"/>
        </w:rPr>
        <w:t>саморегуляцию</w:t>
      </w:r>
      <w:proofErr w:type="spellEnd"/>
      <w:r w:rsidRPr="00F671D1">
        <w:rPr>
          <w:rFonts w:asciiTheme="majorBidi" w:hAnsiTheme="majorBidi" w:cstheme="majorBidi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84261C" w:rsidRPr="00F671D1" w:rsidRDefault="0084261C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3A57" w:rsidRPr="00F671D1" w:rsidRDefault="00D53A57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77" w:name="_Toc54879478"/>
      <w:r w:rsidRPr="00F671D1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77"/>
    </w:p>
    <w:p w:rsidR="001041D3" w:rsidRPr="00F671D1" w:rsidRDefault="001041D3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069"/>
        <w:gridCol w:w="7784"/>
      </w:tblGrid>
      <w:tr w:rsidR="0084261C" w:rsidRPr="00F671D1" w:rsidTr="00E9533F"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Этап освоения компетенции</w:t>
            </w: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Планируемые результаты освоения</w:t>
            </w:r>
          </w:p>
        </w:tc>
      </w:tr>
      <w:tr w:rsidR="0084261C" w:rsidRPr="00F671D1" w:rsidTr="00E9533F">
        <w:tc>
          <w:tcPr>
            <w:tcW w:w="0" w:type="auto"/>
            <w:vMerge w:val="restart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 xml:space="preserve">Знание системы научно-практической и специальной информации, необходимой для понимания природных и социальных процессов функционирования физической культуры общества и личности; </w:t>
            </w:r>
          </w:p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Знание социально-биологических основ физической культуры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Умение составлять индивидуальные программы физического самовоспитания и занятия с оздоровительной, реакционной и во</w:t>
            </w:r>
            <w:r w:rsidR="00F671D1">
              <w:rPr>
                <w:rFonts w:asciiTheme="majorBidi" w:hAnsiTheme="majorBidi" w:cstheme="majorBidi"/>
              </w:rPr>
              <w:t>сстановительной направленностью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 xml:space="preserve">Владение </w:t>
            </w:r>
            <w:r w:rsidRPr="00F671D1">
              <w:rPr>
                <w:rFonts w:asciiTheme="majorBidi" w:hAnsiTheme="majorBidi" w:cstheme="majorBidi"/>
              </w:rPr>
              <w:tab/>
              <w:t>эффективными и экономичными способами овладения жизненно важными умениями и навыками (</w:t>
            </w:r>
            <w:r w:rsidR="00E9533F" w:rsidRPr="00F671D1">
              <w:rPr>
                <w:rFonts w:asciiTheme="majorBidi" w:hAnsiTheme="majorBidi" w:cstheme="majorBidi"/>
              </w:rPr>
              <w:t xml:space="preserve">спортивная </w:t>
            </w:r>
            <w:r w:rsidRPr="00F671D1">
              <w:rPr>
                <w:rFonts w:asciiTheme="majorBidi" w:hAnsiTheme="majorBidi" w:cstheme="majorBidi"/>
              </w:rPr>
              <w:t>ходьба, передвижение на лыжах, плавание)</w:t>
            </w:r>
            <w:r w:rsidR="00E9533F" w:rsidRPr="00F671D1">
              <w:rPr>
                <w:rFonts w:asciiTheme="majorBidi" w:hAnsiTheme="majorBidi" w:cstheme="majorBidi"/>
              </w:rPr>
              <w:t>.</w:t>
            </w:r>
          </w:p>
        </w:tc>
      </w:tr>
      <w:tr w:rsidR="0084261C" w:rsidRPr="00F671D1" w:rsidTr="00E9533F">
        <w:tc>
          <w:tcPr>
            <w:tcW w:w="0" w:type="auto"/>
            <w:vMerge w:val="restart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Знание основ здорового образа и стиля жизни;</w:t>
            </w:r>
          </w:p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Знание оздоровительных систем и спорта (теория, методика и практика)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 xml:space="preserve">Умение осуществлять </w:t>
            </w:r>
            <w:proofErr w:type="spellStart"/>
            <w:r w:rsidRPr="00F671D1">
              <w:rPr>
                <w:rFonts w:asciiTheme="majorBidi" w:hAnsiTheme="majorBidi" w:cstheme="majorBidi"/>
              </w:rPr>
              <w:t>коррегирующую</w:t>
            </w:r>
            <w:proofErr w:type="spellEnd"/>
            <w:r w:rsidRPr="00F671D1">
              <w:rPr>
                <w:rFonts w:asciiTheme="majorBidi" w:hAnsiTheme="majorBidi" w:cstheme="majorBidi"/>
              </w:rPr>
              <w:t xml:space="preserve"> гимнастику для глаз;</w:t>
            </w:r>
          </w:p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Умение составлять и проводить простейшие физические упражнения гигиенической или тренировочной направленности.</w:t>
            </w:r>
          </w:p>
        </w:tc>
      </w:tr>
      <w:tr w:rsidR="0084261C" w:rsidRPr="00F671D1" w:rsidTr="00E9533F">
        <w:tc>
          <w:tcPr>
            <w:tcW w:w="0" w:type="auto"/>
            <w:vMerge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84261C" w:rsidRPr="00F671D1" w:rsidRDefault="0084261C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Владение</w:t>
            </w:r>
            <w:r w:rsidR="00E9533F" w:rsidRPr="00F671D1">
              <w:rPr>
                <w:rFonts w:asciiTheme="majorBidi" w:hAnsiTheme="majorBidi" w:cstheme="majorBidi"/>
              </w:rPr>
              <w:t xml:space="preserve"> навыками самооценки работоспособности, усталости, утомления и применения средств физической культуры для их направленной коррекции.</w:t>
            </w:r>
          </w:p>
        </w:tc>
      </w:tr>
    </w:tbl>
    <w:p w:rsidR="00C62852" w:rsidRPr="00F671D1" w:rsidRDefault="00C62852" w:rsidP="00F671D1">
      <w:pPr>
        <w:pStyle w:val="1"/>
        <w:numPr>
          <w:ilvl w:val="0"/>
          <w:numId w:val="0"/>
        </w:numPr>
        <w:spacing w:before="0" w:after="120" w:line="276" w:lineRule="auto"/>
        <w:ind w:left="9858" w:hanging="360"/>
        <w:jc w:val="both"/>
        <w:rPr>
          <w:rFonts w:asciiTheme="majorBidi" w:hAnsiTheme="majorBidi" w:cstheme="majorBidi"/>
        </w:rPr>
      </w:pPr>
    </w:p>
    <w:p w:rsidR="00C62852" w:rsidRDefault="00E9533F" w:rsidP="00F671D1">
      <w:pPr>
        <w:pStyle w:val="2"/>
        <w:rPr>
          <w:rFonts w:asciiTheme="majorBidi" w:hAnsiTheme="majorBidi" w:cstheme="majorBidi"/>
        </w:rPr>
      </w:pPr>
      <w:bookmarkStart w:id="78" w:name="_Toc54879479"/>
      <w:r w:rsidRPr="00F671D1">
        <w:rPr>
          <w:rFonts w:asciiTheme="majorBidi" w:hAnsiTheme="majorBidi" w:cstheme="majorBidi"/>
        </w:rPr>
        <w:t>Объ</w:t>
      </w:r>
      <w:r w:rsidR="00F671D1" w:rsidRPr="00F671D1">
        <w:rPr>
          <w:rFonts w:asciiTheme="majorBidi" w:hAnsiTheme="majorBidi" w:cstheme="majorBidi"/>
        </w:rPr>
        <w:t>ё</w:t>
      </w:r>
      <w:r w:rsidRPr="00F671D1">
        <w:rPr>
          <w:rFonts w:asciiTheme="majorBidi" w:hAnsiTheme="majorBidi" w:cstheme="majorBidi"/>
        </w:rPr>
        <w:t xml:space="preserve">м </w:t>
      </w:r>
      <w:r w:rsidR="00C62852" w:rsidRPr="00F671D1">
        <w:rPr>
          <w:rFonts w:asciiTheme="majorBidi" w:hAnsiTheme="majorBidi" w:cstheme="majorBidi"/>
        </w:rPr>
        <w:t xml:space="preserve">дисциплины </w:t>
      </w:r>
      <w:r w:rsidR="00F671D1" w:rsidRPr="00F671D1">
        <w:rPr>
          <w:rFonts w:asciiTheme="majorBidi" w:hAnsiTheme="majorBidi" w:cstheme="majorBidi"/>
        </w:rPr>
        <w:t>и трудоёмкость по видам учебных занятий</w:t>
      </w:r>
      <w:bookmarkEnd w:id="78"/>
    </w:p>
    <w:tbl>
      <w:tblPr>
        <w:tblW w:w="5000" w:type="pct"/>
        <w:tblLook w:val="04A0" w:firstRow="1" w:lastRow="0" w:firstColumn="1" w:lastColumn="0" w:noHBand="0" w:noVBand="1"/>
      </w:tblPr>
      <w:tblGrid>
        <w:gridCol w:w="1053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83"/>
        <w:gridCol w:w="583"/>
        <w:gridCol w:w="583"/>
        <w:gridCol w:w="571"/>
      </w:tblGrid>
      <w:tr w:rsidR="00866B9B" w:rsidRPr="00F11EAE" w:rsidTr="00866B9B">
        <w:trPr>
          <w:trHeight w:val="195"/>
        </w:trPr>
        <w:tc>
          <w:tcPr>
            <w:tcW w:w="53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-</w:t>
            </w:r>
          </w:p>
        </w:tc>
        <w:tc>
          <w:tcPr>
            <w:tcW w:w="109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Форма контроля</w:t>
            </w:r>
            <w:r>
              <w:rPr>
                <w:rFonts w:asciiTheme="majorBidi" w:hAnsiTheme="majorBidi" w:cstheme="majorBidi"/>
                <w:lang w:eastAsia="ru-RU"/>
              </w:rPr>
              <w:t xml:space="preserve"> (указан номер семестра)</w:t>
            </w:r>
          </w:p>
        </w:tc>
        <w:tc>
          <w:tcPr>
            <w:tcW w:w="54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11EAE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lang w:eastAsia="ru-RU"/>
              </w:rPr>
              <w:t>.</w:t>
            </w:r>
          </w:p>
        </w:tc>
        <w:tc>
          <w:tcPr>
            <w:tcW w:w="164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  <w:lang w:eastAsia="ru-RU"/>
              </w:rPr>
              <w:t>акад.часов</w:t>
            </w:r>
            <w:proofErr w:type="spellEnd"/>
          </w:p>
        </w:tc>
        <w:tc>
          <w:tcPr>
            <w:tcW w:w="5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Курс 1</w:t>
            </w:r>
          </w:p>
        </w:tc>
        <w:tc>
          <w:tcPr>
            <w:tcW w:w="5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Курс 2</w:t>
            </w:r>
          </w:p>
        </w:tc>
      </w:tr>
      <w:tr w:rsidR="00866B9B" w:rsidRPr="00F11EAE" w:rsidTr="00866B9B">
        <w:trPr>
          <w:cantSplit/>
          <w:trHeight w:val="1134"/>
        </w:trPr>
        <w:tc>
          <w:tcPr>
            <w:tcW w:w="53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6B9B" w:rsidRPr="00F11EAE" w:rsidRDefault="00866B9B" w:rsidP="009353D0">
            <w:pPr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1095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6B9B" w:rsidRPr="00F11EAE" w:rsidRDefault="00866B9B" w:rsidP="009353D0">
            <w:pPr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54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6B9B" w:rsidRPr="00F11EAE" w:rsidRDefault="00866B9B" w:rsidP="009353D0">
            <w:pPr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164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6B9B" w:rsidRPr="00F11EAE" w:rsidRDefault="00866B9B" w:rsidP="009353D0">
            <w:pPr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Сем. 1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Сем. 2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Сем. 3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Сем. 4</w:t>
            </w:r>
          </w:p>
        </w:tc>
      </w:tr>
      <w:tr w:rsidR="00866B9B" w:rsidRPr="00F11EAE" w:rsidTr="00866B9B">
        <w:trPr>
          <w:cantSplit/>
          <w:trHeight w:val="1465"/>
        </w:trPr>
        <w:tc>
          <w:tcPr>
            <w:tcW w:w="5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Индекс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>
              <w:rPr>
                <w:rFonts w:asciiTheme="majorBidi" w:hAnsiTheme="majorBidi" w:cstheme="majorBidi"/>
                <w:lang w:eastAsia="ru-RU"/>
              </w:rPr>
              <w:t>Экза</w:t>
            </w:r>
            <w:r w:rsidRPr="00F11EAE">
              <w:rPr>
                <w:rFonts w:asciiTheme="majorBidi" w:hAnsiTheme="majorBidi" w:cstheme="majorBidi"/>
                <w:lang w:eastAsia="ru-RU"/>
              </w:rPr>
              <w:t>мен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Зач</w:t>
            </w:r>
            <w:r>
              <w:rPr>
                <w:rFonts w:asciiTheme="majorBidi" w:hAnsiTheme="majorBidi" w:cstheme="majorBidi"/>
                <w:lang w:eastAsia="ru-RU"/>
              </w:rPr>
              <w:t>ё</w:t>
            </w:r>
            <w:r w:rsidRPr="00F11EAE">
              <w:rPr>
                <w:rFonts w:asciiTheme="majorBidi" w:hAnsiTheme="majorBidi" w:cstheme="majorBidi"/>
                <w:lang w:eastAsia="ru-RU"/>
              </w:rPr>
              <w:t>т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КР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Контр.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>
              <w:rPr>
                <w:rFonts w:asciiTheme="majorBidi" w:hAnsiTheme="majorBidi" w:cstheme="majorBidi"/>
                <w:lang w:eastAsia="ru-RU"/>
              </w:rPr>
              <w:t>Эксперт</w:t>
            </w:r>
            <w:r w:rsidRPr="00F11EAE">
              <w:rPr>
                <w:rFonts w:asciiTheme="majorBidi" w:hAnsiTheme="majorBidi" w:cstheme="majorBidi"/>
                <w:lang w:eastAsia="ru-RU"/>
              </w:rPr>
              <w:t>ное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Факт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>
              <w:rPr>
                <w:rFonts w:asciiTheme="majorBidi" w:hAnsiTheme="majorBidi" w:cstheme="majorBidi"/>
                <w:lang w:eastAsia="ru-RU"/>
              </w:rPr>
              <w:t>Экспер</w:t>
            </w:r>
            <w:r w:rsidRPr="00F11EAE">
              <w:rPr>
                <w:rFonts w:asciiTheme="majorBidi" w:hAnsiTheme="majorBidi" w:cstheme="majorBidi"/>
                <w:lang w:eastAsia="ru-RU"/>
              </w:rPr>
              <w:t>тное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По плану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>
              <w:rPr>
                <w:rFonts w:asciiTheme="majorBidi" w:hAnsiTheme="majorBidi" w:cstheme="majorBidi"/>
                <w:lang w:eastAsia="ru-RU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  <w:lang w:eastAsia="ru-RU"/>
              </w:rPr>
              <w:t>часы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Ауд.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СР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66B9B" w:rsidRPr="00F11EAE" w:rsidRDefault="00866B9B" w:rsidP="009353D0">
            <w:pPr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>
              <w:rPr>
                <w:rFonts w:asciiTheme="majorBidi" w:hAnsiTheme="majorBidi" w:cstheme="majorBidi"/>
                <w:lang w:eastAsia="ru-RU"/>
              </w:rPr>
              <w:t>Конт</w:t>
            </w:r>
            <w:r w:rsidRPr="00F11EAE">
              <w:rPr>
                <w:rFonts w:asciiTheme="majorBidi" w:hAnsiTheme="majorBidi" w:cstheme="majorBidi"/>
                <w:lang w:eastAsia="ru-RU"/>
              </w:rPr>
              <w:t>роль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11EAE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lang w:eastAsia="ru-RU"/>
              </w:rPr>
              <w:t>.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11EAE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lang w:eastAsia="ru-RU"/>
              </w:rPr>
              <w:t>.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11EAE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lang w:eastAsia="ru-RU"/>
              </w:rPr>
              <w:t>.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proofErr w:type="spellStart"/>
            <w:r w:rsidRPr="00F11EAE">
              <w:rPr>
                <w:rFonts w:asciiTheme="majorBidi" w:hAnsiTheme="majorBidi" w:cstheme="majorBidi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lang w:eastAsia="ru-RU"/>
              </w:rPr>
              <w:t>.</w:t>
            </w:r>
          </w:p>
        </w:tc>
      </w:tr>
      <w:tr w:rsidR="00866B9B" w:rsidRPr="00F11EAE" w:rsidTr="00866B9B">
        <w:trPr>
          <w:trHeight w:val="250"/>
        </w:trPr>
        <w:tc>
          <w:tcPr>
            <w:tcW w:w="5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Б1.Б.2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 </w:t>
            </w:r>
            <w:r>
              <w:rPr>
                <w:rFonts w:asciiTheme="majorBidi" w:hAnsiTheme="majorBidi" w:cstheme="majorBidi"/>
                <w:lang w:eastAsia="ru-RU"/>
              </w:rPr>
              <w:t>-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 </w:t>
            </w:r>
            <w:r>
              <w:rPr>
                <w:rFonts w:asciiTheme="majorBidi" w:hAnsiTheme="majorBidi" w:cstheme="majorBidi"/>
                <w:lang w:eastAsia="ru-RU"/>
              </w:rPr>
              <w:t>-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 </w:t>
            </w:r>
            <w:r>
              <w:rPr>
                <w:rFonts w:asciiTheme="majorBidi" w:hAnsiTheme="majorBidi" w:cstheme="majorBidi"/>
                <w:lang w:eastAsia="ru-RU"/>
              </w:rPr>
              <w:t>-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7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72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3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34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38</w:t>
            </w:r>
          </w:p>
        </w:tc>
        <w:tc>
          <w:tcPr>
            <w:tcW w:w="2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 </w:t>
            </w:r>
            <w:r>
              <w:rPr>
                <w:rFonts w:asciiTheme="majorBidi" w:hAnsiTheme="majorBidi" w:cstheme="majorBidi"/>
                <w:lang w:eastAsia="ru-RU"/>
              </w:rPr>
              <w:t>-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0.5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0.5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0.5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66B9B" w:rsidRPr="00F11EAE" w:rsidRDefault="00866B9B" w:rsidP="009353D0">
            <w:pPr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F11EAE">
              <w:rPr>
                <w:rFonts w:asciiTheme="majorBidi" w:hAnsiTheme="majorBidi" w:cstheme="majorBidi"/>
                <w:lang w:eastAsia="ru-RU"/>
              </w:rPr>
              <w:t>0.5</w:t>
            </w:r>
          </w:p>
        </w:tc>
      </w:tr>
    </w:tbl>
    <w:p w:rsidR="00E9533F" w:rsidRPr="00F671D1" w:rsidRDefault="00E9533F" w:rsidP="00F671D1">
      <w:pPr>
        <w:pStyle w:val="af0"/>
        <w:spacing w:after="120" w:line="276" w:lineRule="auto"/>
        <w:ind w:firstLine="0"/>
        <w:rPr>
          <w:rFonts w:asciiTheme="majorBidi" w:hAnsiTheme="majorBidi" w:cstheme="majorBidi"/>
          <w:b/>
          <w:bCs/>
          <w:iCs/>
          <w:sz w:val="24"/>
          <w:szCs w:val="24"/>
          <w:shd w:val="clear" w:color="auto" w:fill="FFFFFF"/>
        </w:rPr>
      </w:pPr>
      <w:bookmarkStart w:id="79" w:name="_GoBack"/>
      <w:bookmarkEnd w:id="79"/>
    </w:p>
    <w:p w:rsidR="00C62852" w:rsidRPr="00F671D1" w:rsidRDefault="00E9533F" w:rsidP="00F671D1">
      <w:pPr>
        <w:pStyle w:val="2"/>
        <w:rPr>
          <w:rFonts w:asciiTheme="majorBidi" w:eastAsia="TimesNewRomanPSMT" w:hAnsiTheme="majorBidi" w:cstheme="majorBidi"/>
          <w:i/>
          <w:iCs/>
          <w:u w:val="single"/>
        </w:rPr>
      </w:pPr>
      <w:bookmarkStart w:id="80" w:name="_Toc54879480"/>
      <w:r w:rsidRPr="00F671D1">
        <w:rPr>
          <w:rFonts w:asciiTheme="majorBidi" w:eastAsia="TimesNewRomanPSMT" w:hAnsiTheme="majorBidi" w:cstheme="majorBidi"/>
        </w:rPr>
        <w:t>Содержание дисциплины, структурированное по темам</w:t>
      </w:r>
      <w:bookmarkEnd w:id="80"/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u w:val="single"/>
        </w:rPr>
        <w:t>Тема 1.</w:t>
      </w:r>
      <w:r w:rsidRPr="00F671D1">
        <w:rPr>
          <w:rFonts w:asciiTheme="majorBidi" w:eastAsia="TimesNewRomanPSMT" w:hAnsiTheme="majorBidi" w:cstheme="majorBidi"/>
          <w:b/>
          <w:bCs/>
          <w:i/>
          <w:iCs/>
        </w:rPr>
        <w:t xml:space="preserve"> Физическая культура в общекультурной и профессиональной подготовке </w:t>
      </w:r>
      <w:r w:rsidR="00C5532F" w:rsidRPr="00F671D1">
        <w:rPr>
          <w:rFonts w:asciiTheme="majorBidi" w:eastAsia="TimesNewRomanPSMT" w:hAnsiTheme="majorBidi" w:cstheme="majorBidi"/>
          <w:b/>
          <w:bCs/>
          <w:i/>
          <w:iCs/>
        </w:rPr>
        <w:t>обучающихс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  <w:b/>
          <w:bCs/>
          <w:i/>
          <w:iCs/>
          <w:u w:val="single"/>
        </w:rPr>
      </w:pPr>
      <w:r w:rsidRPr="00F671D1">
        <w:rPr>
          <w:rFonts w:asciiTheme="majorBidi" w:eastAsia="TimesNewRomanPSMT" w:hAnsiTheme="majorBidi" w:cstheme="majorBidi"/>
        </w:rPr>
        <w:t xml:space="preserve">КРАТКОЕ СОДЕРЖАНИЕ. Физическая культура и спорт как социальные феномены общества. Современное состояние физической культуры и спорта. Федеральный закон “О физической культуре и спорте в Российской Федерации. Физическая культура личности. </w:t>
      </w:r>
      <w:proofErr w:type="spellStart"/>
      <w:r w:rsidRPr="00F671D1">
        <w:rPr>
          <w:rFonts w:asciiTheme="majorBidi" w:eastAsia="TimesNewRomanPSMT" w:hAnsiTheme="majorBidi" w:cstheme="majorBidi"/>
        </w:rPr>
        <w:t>Деятельностная</w:t>
      </w:r>
      <w:proofErr w:type="spellEnd"/>
      <w:r w:rsidRPr="00F671D1">
        <w:rPr>
          <w:rFonts w:asciiTheme="majorBidi" w:eastAsia="TimesNewRomanPSMT" w:hAnsiTheme="majorBidi" w:cstheme="majorBidi"/>
        </w:rPr>
        <w:t xml:space="preserve"> сущность физической культуры в различных сферах жизни. Ценности физической культуры. Физическая культура как учебная дисциплина высшего профессионального образования и целостного развития личности. Ценностные ориентации и отношение </w:t>
      </w:r>
      <w:r w:rsidR="00C5532F" w:rsidRPr="00F671D1">
        <w:rPr>
          <w:rFonts w:asciiTheme="majorBidi" w:eastAsia="TimesNewRomanPSMT" w:hAnsiTheme="majorBidi" w:cstheme="majorBidi"/>
        </w:rPr>
        <w:t>обучающихся</w:t>
      </w:r>
      <w:r w:rsidRPr="00F671D1">
        <w:rPr>
          <w:rFonts w:asciiTheme="majorBidi" w:eastAsia="TimesNewRomanPSMT" w:hAnsiTheme="majorBidi" w:cstheme="majorBidi"/>
        </w:rPr>
        <w:t xml:space="preserve"> к физической культуре и спорту. Основные положения организации физического воспитания в высшем учебном заведени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hAnsiTheme="majorBidi" w:cstheme="majorBidi"/>
          <w:b/>
          <w:bCs/>
          <w:i/>
          <w:iCs/>
          <w:u w:val="single"/>
        </w:rPr>
        <w:t>Тема 2.</w:t>
      </w:r>
      <w:r w:rsidRPr="00F671D1">
        <w:rPr>
          <w:rFonts w:asciiTheme="majorBidi" w:hAnsiTheme="majorBidi" w:cstheme="majorBidi"/>
          <w:b/>
          <w:bCs/>
          <w:i/>
          <w:iCs/>
        </w:rPr>
        <w:t xml:space="preserve"> Социально-биологические основы физической культуры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</w:rPr>
        <w:t>КРАТКОЕ СОДЕРЖАНИЕ. Организм человека как единая саморазвивающаяся и</w:t>
      </w:r>
      <w:r w:rsidR="00E9533F" w:rsidRPr="00F671D1">
        <w:rPr>
          <w:rFonts w:asciiTheme="majorBidi" w:eastAsia="TimesNewRomanPSMT" w:hAnsiTheme="majorBidi" w:cstheme="majorBidi"/>
        </w:rPr>
        <w:t xml:space="preserve"> </w:t>
      </w:r>
      <w:r w:rsidRPr="00F671D1">
        <w:rPr>
          <w:rFonts w:asciiTheme="majorBidi" w:eastAsia="TimesNewRomanPSMT" w:hAnsiTheme="majorBidi" w:cstheme="majorBidi"/>
        </w:rPr>
        <w:t>саморегулирующаяся биологическая система. Воздействие природных и социально-экологических факторов на организм и жизнедеятельность человека. Средства физической культуры и спорта в управлении совершенствованием функциональных возможностей организма в целях обеспечения умственной и физической деятельности. Физиологические механизмы и закономерности совершенствования отдельных систем организма под воздействием направленной физической тренировки. Двигательная функция и повышение устойчивости организма человека к различным условиям внешней среды</w:t>
      </w:r>
      <w:r w:rsidRPr="00F671D1">
        <w:rPr>
          <w:rFonts w:asciiTheme="majorBidi" w:hAnsiTheme="majorBidi" w:cstheme="majorBidi"/>
          <w:b/>
          <w:bCs/>
        </w:rPr>
        <w:t>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u w:val="single"/>
        </w:rPr>
        <w:t>Тема 3.</w:t>
      </w:r>
      <w:r w:rsidRPr="00F671D1">
        <w:rPr>
          <w:rFonts w:asciiTheme="majorBidi" w:eastAsia="TimesNewRomanPSMT" w:hAnsiTheme="majorBidi" w:cstheme="majorBidi"/>
          <w:b/>
          <w:bCs/>
          <w:i/>
          <w:iCs/>
        </w:rPr>
        <w:t xml:space="preserve"> Основы здорового образа жизни </w:t>
      </w:r>
      <w:r w:rsidR="00C5532F" w:rsidRPr="00F671D1">
        <w:rPr>
          <w:rFonts w:asciiTheme="majorBidi" w:eastAsia="TimesNewRomanPSMT" w:hAnsiTheme="majorBidi" w:cstheme="majorBidi"/>
          <w:b/>
          <w:bCs/>
          <w:i/>
          <w:iCs/>
        </w:rPr>
        <w:t>обучающегося</w:t>
      </w:r>
      <w:r w:rsidRPr="00F671D1">
        <w:rPr>
          <w:rFonts w:asciiTheme="majorBidi" w:eastAsia="TimesNewRomanPSMT" w:hAnsiTheme="majorBidi" w:cstheme="majorBidi"/>
          <w:b/>
          <w:bCs/>
          <w:i/>
          <w:iCs/>
        </w:rPr>
        <w:t>. Физическая культура в обеспечении здоровь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</w:rPr>
        <w:t xml:space="preserve">КРАТКОЕ СОДЕРЖАНИЕ. Здоровье человека как ценность и факторы, его определяющие. Взаимосвязь общей культуры </w:t>
      </w:r>
      <w:r w:rsidR="00C5532F" w:rsidRPr="00F671D1">
        <w:rPr>
          <w:rFonts w:asciiTheme="majorBidi" w:eastAsia="TimesNewRomanPSMT" w:hAnsiTheme="majorBidi" w:cstheme="majorBidi"/>
        </w:rPr>
        <w:t>обучающегося</w:t>
      </w:r>
      <w:r w:rsidRPr="00F671D1">
        <w:rPr>
          <w:rFonts w:asciiTheme="majorBidi" w:eastAsia="TimesNewRomanPSMT" w:hAnsiTheme="majorBidi" w:cstheme="majorBidi"/>
        </w:rPr>
        <w:t xml:space="preserve"> и его образа жизни. Структура жизнедеятельности </w:t>
      </w:r>
      <w:r w:rsidR="00C5532F" w:rsidRPr="00F671D1">
        <w:rPr>
          <w:rFonts w:asciiTheme="majorBidi" w:eastAsia="TimesNewRomanPSMT" w:hAnsiTheme="majorBidi" w:cstheme="majorBidi"/>
        </w:rPr>
        <w:t>обучающихся</w:t>
      </w:r>
      <w:r w:rsidRPr="00F671D1">
        <w:rPr>
          <w:rFonts w:asciiTheme="majorBidi" w:eastAsia="TimesNewRomanPSMT" w:hAnsiTheme="majorBidi" w:cstheme="majorBidi"/>
        </w:rPr>
        <w:t xml:space="preserve"> и ее отражение в образе жизни. Здоровый образ жизни и его составляющие. Личное отношение к здоровью как условие формирования здорового образа жизни. Основные требования к организации здорового образа жизни. Физическое </w:t>
      </w:r>
      <w:r w:rsidRPr="00F671D1">
        <w:rPr>
          <w:rFonts w:asciiTheme="majorBidi" w:eastAsia="TimesNewRomanPSMT" w:hAnsiTheme="majorBidi" w:cstheme="majorBidi"/>
          <w:color w:val="000000"/>
        </w:rPr>
        <w:t>самовоспитание и самосовершенствование в здоровом образе жизни. Критерии эффективности здорового образа жизн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lastRenderedPageBreak/>
        <w:t>Тема 4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Психофизиологические основы учебного труда и интеллектуальной деятельности. Средства физической культуры в регулировании работоспособности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Психофизиологическая характеристика интеллектуальной деятельности и учебного труда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его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Динамика работоспособности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в учебном году и факторы, ее определяющие. Основные причины изменения психофизического состояния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в период экзаменационной сессии, критерии нервно-эмоционального и психофизического утомления. Особенности использования средств физической культуры для оптимизации работоспособности, профилактики нервно-эмоционального и психофизического утомления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>, повышения эффективности учебного труда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5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Общая физическая и специальная подготовка в системе физического воспитани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Часть 1. </w:t>
      </w:r>
      <w:r w:rsidRPr="00F671D1">
        <w:rPr>
          <w:rFonts w:asciiTheme="majorBidi" w:eastAsia="TimesNewRomanPSMT" w:hAnsiTheme="majorBidi" w:cstheme="majorBidi"/>
          <w:i/>
          <w:iCs/>
          <w:color w:val="000000"/>
        </w:rPr>
        <w:t xml:space="preserve">КРАТКОЕ 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СОДЕРЖАНИЕ. Методические принципы физического воспитания. 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Методы физического воспитания. Основы обучения движениям. Основы совершенствования физических качеств. Формирование психических качеств в процессе физического воспитания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Общая физическая подготовка, ее цели и задачи. Специальная физическая подготовка. Спортивная подготовка, ее цели и задачи. Структура подготовленности спортсмена. Зоны и интенсивность физических нагрузок. Значение мышечной релаксации. Возможность и условия коррекции физического развития, телосложения, двигательной и функциональной </w:t>
      </w:r>
      <w:proofErr w:type="spellStart"/>
      <w:r w:rsidRPr="00F671D1">
        <w:rPr>
          <w:rFonts w:asciiTheme="majorBidi" w:eastAsia="TimesNewRomanPSMT" w:hAnsiTheme="majorBidi" w:cstheme="majorBidi"/>
          <w:color w:val="000000"/>
        </w:rPr>
        <w:t>подготовлености</w:t>
      </w:r>
      <w:proofErr w:type="spellEnd"/>
      <w:r w:rsidRPr="00F671D1">
        <w:rPr>
          <w:rFonts w:asciiTheme="majorBidi" w:eastAsia="TimesNewRomanPSMT" w:hAnsiTheme="majorBidi" w:cstheme="majorBidi"/>
          <w:color w:val="000000"/>
        </w:rPr>
        <w:t xml:space="preserve"> средствами физической культуры и спорта в студенческом возрасте. Формы занятий физическими упражнениям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Учебно-тренировочное занятие как основная форма обучения физическим упражнениям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Структура и направленность учебно-тренировочного занятия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6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Основы методики самостоятельных занятий физическими упражнениями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Мотивация и целенаправленность самостоятельных занятий. 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Формы и содержание самостоятельных занятий. Организация самостоятельных занятий физическими упражнениями различной направленности. Характер содержания занятий в зависимости от возраста. Особенности самостоятельных занятий для женщин. Планирование и управление самостоятельными занятиями. Границы интенсивности нагрузок в условиях самостоятельных занятий у лиц разного возраста. Взаимосвязь между интенсивностью нагрузок и уровнем физической подготовленности. Гигиена самостоятельных заняти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>Самоконтроль за эффективностью самостоятельных занятий. Участие в спортивных соревнованиях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7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Спорт. Индивидуальный выбор видов спорта или систем физических упражнений. </w:t>
      </w:r>
      <w:proofErr w:type="gramStart"/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>Особенности занятий</w:t>
      </w:r>
      <w:proofErr w:type="gramEnd"/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избранным видом спорта или системой физических упражнений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Часть 1. 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Массовый спорт и спорт высших достижений, их цели и задачи. Спортивная классификация. Студенческий спорт. Особенности организации и планирования спортивной подготовки в вузе. Спортивные соревнования как средство и </w:t>
      </w:r>
      <w:r w:rsidRPr="00F671D1">
        <w:rPr>
          <w:rFonts w:asciiTheme="majorBidi" w:eastAsia="TimesNewRomanPSMT" w:hAnsiTheme="majorBidi" w:cstheme="majorBidi"/>
          <w:color w:val="000000"/>
        </w:rPr>
        <w:lastRenderedPageBreak/>
        <w:t xml:space="preserve">метод общей физической, профессионально-прикладной, спортивной подготовки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Система студенческих спортивных соревнований. Общественные студенческие спортивные организации. Олимпийские игры и Универсиады. Современные популярные системы физических упражнений. Мотивация и обоснование индивидуального выбора </w:t>
      </w:r>
      <w:proofErr w:type="spellStart"/>
      <w:r w:rsidR="00C5532F" w:rsidRPr="00F671D1">
        <w:rPr>
          <w:rFonts w:asciiTheme="majorBidi" w:eastAsia="TimesNewRomanPSMT" w:hAnsiTheme="majorBidi" w:cstheme="majorBidi"/>
          <w:color w:val="000000"/>
        </w:rPr>
        <w:t>обучающимся</w:t>
      </w:r>
      <w:r w:rsidRPr="00F671D1">
        <w:rPr>
          <w:rFonts w:asciiTheme="majorBidi" w:eastAsia="TimesNewRomanPSMT" w:hAnsiTheme="majorBidi" w:cstheme="majorBidi"/>
          <w:color w:val="000000"/>
        </w:rPr>
        <w:t>ом</w:t>
      </w:r>
      <w:proofErr w:type="spellEnd"/>
      <w:r w:rsidRPr="00F671D1">
        <w:rPr>
          <w:rFonts w:asciiTheme="majorBidi" w:eastAsia="TimesNewRomanPSMT" w:hAnsiTheme="majorBidi" w:cstheme="majorBidi"/>
          <w:color w:val="000000"/>
        </w:rPr>
        <w:t xml:space="preserve"> вида спорта или системы физических упражнений для регулярных занятий. Краткая психофизиологическая характеристика основных групп видов спорта и систем физических упражнени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</w:t>
      </w:r>
      <w:r w:rsidRPr="00F671D1">
        <w:rPr>
          <w:rFonts w:asciiTheme="majorBidi" w:eastAsia="TimesNewRomanPSMT" w:hAnsiTheme="majorBidi" w:cstheme="majorBidi"/>
          <w:color w:val="000000"/>
        </w:rPr>
        <w:t>КРАТКОЕ СОДЕРЖАНИЕ. Краткая историческая справка. Характеристика особенностей воздействия данного вида спорта (системы физических упражнений) на физическое развитие и подготовленность, психические качества и свойства личности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Модельные характеристики спортсмена высокого класса. Определение цели и задач спортивной подготовки (или занятий системой физических упражнений) в условиях вуза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Возможные формы организации тренировки в вузе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Перспективное, текущее и оперативное планирование подготовки. Основные пути достижения необходимой структуры подготовленности занимающихся. Контроль за эффективностью тренировочных занятий. Специальные зачетные требования и нормативы по годам (семестрам) обучения по избранному виду спорта или системе физических упражнени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>Календарь студенческих соревнований. Спортивная классификация и правила спортивных соревнований в избранном виде спорта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8.</w:t>
      </w:r>
      <w:r w:rsidRPr="00F671D1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Диагностика при занятиях физическими упражнениями и спортом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  <w:u w:val="single"/>
        </w:rPr>
      </w:pPr>
      <w:r w:rsidRPr="00F671D1">
        <w:rPr>
          <w:rFonts w:asciiTheme="majorBidi" w:eastAsia="TimesNewRomanPSMT" w:hAnsiTheme="majorBidi" w:cstheme="majorBidi"/>
          <w:color w:val="000000"/>
        </w:rPr>
        <w:t>КРАТКОЕ СОДЕРЖАНИЕ. Диагностика и самодиагностика состояния организма при регулярных занятиях физическими упражнениями и спортом. Врачебный контроль, его содержание. Педагогический контроль, его содержание. Самоконтроль, его основные методы, показатели и дневник самоконтроля. Использование методов стандартов, антропометрических индексов, номограмм функциональных проб, упражнений-тестов для оценки физического развития, телосложения, функционального состояния организма, физической подготовленности. Коррекция содержания и методики занятий физическими упражнениями и спортом по результатам показателей контроля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  <w:u w:val="single"/>
        </w:rPr>
        <w:t>Тема 9.</w:t>
      </w: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 Профессионально-прикладная физическая подготовка (ППФП) </w:t>
      </w:r>
      <w:r w:rsidR="00C5532F" w:rsidRPr="00F671D1">
        <w:rPr>
          <w:rFonts w:asciiTheme="majorBidi" w:eastAsia="TimesNewRomanPSMT" w:hAnsiTheme="majorBidi" w:cstheme="majorBidi"/>
          <w:b/>
          <w:bCs/>
          <w:color w:val="000000"/>
        </w:rPr>
        <w:t>обучающихся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t>Часть 1. Общие положения профессионально-прикладной физической подготовки (тема излагается с учетом профессиональной деятельности выпускников каждого факультета ПСТГУ)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. Личная и социально-экономическая необходимость специальной психофизической подготовки человека к труду. Определение понятия ППФП, ее цели, задачи, средства. Место ППФП в системе физического воспитания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>. Факторы, определяющие конкретное содержание ППФП. Методика подбора средств ППФП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Организация, формы и средства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в вузе. Контроль за эффективностью профессионально-прикладной физической подготовленности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>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color w:val="000000"/>
        </w:rPr>
        <w:lastRenderedPageBreak/>
        <w:t xml:space="preserve">Часть 2. Особенности профессионально-прикладной физической подготовки </w:t>
      </w:r>
      <w:r w:rsidR="00C5532F" w:rsidRPr="00F671D1">
        <w:rPr>
          <w:rFonts w:asciiTheme="majorBidi" w:eastAsia="TimesNewRomanPSMT" w:hAnsiTheme="majorBidi" w:cstheme="majorBidi"/>
          <w:b/>
          <w:bCs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b/>
          <w:bCs/>
          <w:color w:val="000000"/>
        </w:rPr>
        <w:t xml:space="preserve"> (тема излагается с учетом профессиональной деятельности выпускников каждого факультета ПСТГУ)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 xml:space="preserve">КРАТКОЕ СОДЕРЖАНИЕ: </w:t>
      </w:r>
      <w:proofErr w:type="spellStart"/>
      <w:r w:rsidRPr="00F671D1">
        <w:rPr>
          <w:rFonts w:asciiTheme="majorBidi" w:eastAsia="TimesNewRomanPSMT" w:hAnsiTheme="majorBidi" w:cstheme="majorBidi"/>
          <w:color w:val="000000"/>
        </w:rPr>
        <w:t>Профессиографическая</w:t>
      </w:r>
      <w:proofErr w:type="spellEnd"/>
      <w:r w:rsidRPr="00F671D1">
        <w:rPr>
          <w:rFonts w:asciiTheme="majorBidi" w:eastAsia="TimesNewRomanPSMT" w:hAnsiTheme="majorBidi" w:cstheme="majorBidi"/>
          <w:color w:val="000000"/>
        </w:rPr>
        <w:t xml:space="preserve"> характеристика трудовой деятельности специалистов. Проблема переноса физических качеств при подборе упражнений для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Влияние климатических особенностей Московского региона на содержание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Методы тестирования ППФП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х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. Средства ППФП для развития профессионально важных качеств и свойств личности необходимых </w:t>
      </w:r>
      <w:r w:rsidR="00C5532F" w:rsidRPr="00F671D1">
        <w:rPr>
          <w:rFonts w:asciiTheme="majorBidi" w:eastAsia="TimesNewRomanPSMT" w:hAnsiTheme="majorBidi" w:cstheme="majorBidi"/>
          <w:color w:val="000000"/>
        </w:rPr>
        <w:t>обучающимся</w:t>
      </w:r>
      <w:r w:rsidRPr="00F671D1">
        <w:rPr>
          <w:rFonts w:asciiTheme="majorBidi" w:eastAsia="TimesNewRomanPSMT" w:hAnsiTheme="majorBidi" w:cstheme="majorBidi"/>
          <w:color w:val="000000"/>
        </w:rPr>
        <w:t xml:space="preserve"> различных специальностей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b/>
          <w:bCs/>
          <w:iCs/>
          <w:color w:val="000000"/>
          <w:u w:val="single"/>
        </w:rPr>
        <w:t>Тема 10</w:t>
      </w:r>
      <w:r w:rsidRPr="00F671D1">
        <w:rPr>
          <w:rFonts w:asciiTheme="majorBidi" w:eastAsia="TimesNewRomanPSMT" w:hAnsiTheme="majorBidi" w:cstheme="majorBidi"/>
          <w:b/>
          <w:bCs/>
          <w:iCs/>
          <w:color w:val="000000"/>
        </w:rPr>
        <w:t xml:space="preserve">. Физическая культура в профессиональной деятельности </w:t>
      </w:r>
      <w:proofErr w:type="gramStart"/>
      <w:r w:rsidRPr="00F671D1">
        <w:rPr>
          <w:rFonts w:asciiTheme="majorBidi" w:eastAsia="TimesNewRomanPSMT" w:hAnsiTheme="majorBidi" w:cstheme="majorBidi"/>
          <w:b/>
          <w:bCs/>
          <w:iCs/>
          <w:color w:val="000000"/>
        </w:rPr>
        <w:t>бакалавра  (</w:t>
      </w:r>
      <w:proofErr w:type="gramEnd"/>
      <w:r w:rsidRPr="00F671D1">
        <w:rPr>
          <w:rFonts w:asciiTheme="majorBidi" w:eastAsia="TimesNewRomanPSMT" w:hAnsiTheme="majorBidi" w:cstheme="majorBidi"/>
          <w:b/>
          <w:bCs/>
          <w:iCs/>
          <w:color w:val="000000"/>
        </w:rPr>
        <w:t>тема излагается с учетом профессиональной деятельности выпускников каждого факультета ПСТГУ)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F671D1">
        <w:rPr>
          <w:rFonts w:asciiTheme="majorBidi" w:eastAsia="TimesNewRomanPSMT" w:hAnsiTheme="majorBidi" w:cstheme="majorBidi"/>
          <w:color w:val="000000"/>
        </w:rPr>
        <w:t>КРАТКОЕ СОДЕРЖАНИЕ. Производственная физическая культура. Производственная гимнастика. Особенности выбора форм, методов и средств физической культуры и спорта в рабочее и свободное время специалистов. Профилактика профессиональных заболеваний и травматизма средствами физической культуры. Дополнительные средства повышения общей и профессиональной работоспособности. Влияние индивидуальных особенностей, географо-климатических условий и других факторов на содержание физической культуры специалистов, работающих на производстве. Роль будущих специалистов по внедрению физической культуры в производственном коллективе.</w:t>
      </w:r>
    </w:p>
    <w:p w:rsidR="00C62852" w:rsidRPr="00F671D1" w:rsidRDefault="00C62852" w:rsidP="00F671D1">
      <w:pPr>
        <w:spacing w:after="120" w:line="276" w:lineRule="auto"/>
        <w:ind w:firstLine="709"/>
        <w:jc w:val="both"/>
        <w:rPr>
          <w:rFonts w:asciiTheme="majorBidi" w:eastAsia="TimesNewRomanPSMT" w:hAnsiTheme="majorBidi" w:cstheme="majorBidi"/>
          <w:color w:val="000000"/>
        </w:rPr>
      </w:pPr>
    </w:p>
    <w:p w:rsidR="00C62852" w:rsidRPr="00F671D1" w:rsidRDefault="00C62852" w:rsidP="00F671D1">
      <w:pPr>
        <w:pStyle w:val="2"/>
        <w:rPr>
          <w:rFonts w:asciiTheme="majorBidi" w:hAnsiTheme="majorBidi" w:cstheme="majorBidi"/>
        </w:rPr>
      </w:pPr>
      <w:bookmarkStart w:id="81" w:name="_Toc54879481"/>
      <w:r w:rsidRPr="00F671D1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F671D1">
        <w:rPr>
          <w:rFonts w:asciiTheme="majorBidi" w:hAnsiTheme="majorBidi" w:cstheme="majorBidi"/>
          <w:i/>
        </w:rPr>
        <w:t xml:space="preserve"> </w:t>
      </w:r>
      <w:r w:rsidRPr="00F671D1">
        <w:rPr>
          <w:rFonts w:asciiTheme="majorBidi" w:hAnsiTheme="majorBidi" w:cstheme="majorBidi"/>
        </w:rPr>
        <w:t>по дисциплине</w:t>
      </w:r>
      <w:bookmarkEnd w:id="81"/>
      <w:r w:rsidRPr="00F671D1">
        <w:rPr>
          <w:rFonts w:asciiTheme="majorBidi" w:hAnsiTheme="majorBidi" w:cstheme="majorBidi"/>
        </w:rPr>
        <w:t xml:space="preserve"> </w:t>
      </w:r>
    </w:p>
    <w:p w:rsidR="00E9533F" w:rsidRPr="00F671D1" w:rsidRDefault="00E9533F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Рабочей программой дисциплины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E9533F" w:rsidRPr="00F671D1" w:rsidRDefault="00E9533F" w:rsidP="00F671D1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C62852" w:rsidRPr="00F671D1" w:rsidRDefault="00C62852" w:rsidP="00F671D1">
      <w:pPr>
        <w:keepNext/>
        <w:tabs>
          <w:tab w:val="left" w:pos="142"/>
          <w:tab w:val="left" w:pos="993"/>
        </w:tabs>
        <w:spacing w:after="120" w:line="276" w:lineRule="auto"/>
        <w:ind w:left="567"/>
        <w:jc w:val="both"/>
        <w:rPr>
          <w:rFonts w:asciiTheme="majorBidi" w:hAnsiTheme="majorBidi" w:cstheme="majorBidi"/>
        </w:rPr>
      </w:pPr>
    </w:p>
    <w:p w:rsidR="00E9533F" w:rsidRPr="00F671D1" w:rsidRDefault="00E9533F" w:rsidP="00F671D1">
      <w:pPr>
        <w:pStyle w:val="2"/>
        <w:rPr>
          <w:rFonts w:asciiTheme="majorBidi" w:hAnsiTheme="majorBidi" w:cstheme="majorBidi"/>
        </w:rPr>
      </w:pPr>
      <w:bookmarkStart w:id="82" w:name="_Toc486514828"/>
      <w:bookmarkStart w:id="83" w:name="_Toc54879482"/>
      <w:r w:rsidRPr="00F671D1">
        <w:rPr>
          <w:rFonts w:asciiTheme="majorBidi" w:hAnsiTheme="majorBidi" w:cstheme="majorBidi"/>
        </w:rPr>
        <w:t>Фонд оценочных средств</w:t>
      </w:r>
      <w:bookmarkEnd w:id="82"/>
      <w:bookmarkEnd w:id="83"/>
      <w:r w:rsidRPr="00F671D1">
        <w:rPr>
          <w:rFonts w:asciiTheme="majorBidi" w:hAnsiTheme="majorBidi" w:cstheme="majorBidi"/>
        </w:rPr>
        <w:t xml:space="preserve"> </w:t>
      </w:r>
    </w:p>
    <w:p w:rsidR="00E9533F" w:rsidRPr="00F671D1" w:rsidRDefault="00E9533F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84" w:name="_Toc473664508"/>
      <w:bookmarkStart w:id="85" w:name="_Toc473718086"/>
      <w:bookmarkStart w:id="86" w:name="_Toc473892887"/>
      <w:bookmarkStart w:id="87" w:name="_Toc474840596"/>
      <w:bookmarkStart w:id="88" w:name="_Toc475970643"/>
      <w:bookmarkStart w:id="89" w:name="_Toc486514829"/>
      <w:bookmarkStart w:id="90" w:name="_Toc54879483"/>
      <w:r w:rsidRPr="00F671D1">
        <w:rPr>
          <w:rFonts w:asciiTheme="majorBidi" w:hAnsiTheme="majorBidi" w:cstheme="majorBidi"/>
        </w:rPr>
        <w:t>Информация о фонде оценочных средств и контролируемой компетенции</w:t>
      </w:r>
      <w:bookmarkEnd w:id="84"/>
      <w:bookmarkEnd w:id="85"/>
      <w:bookmarkEnd w:id="86"/>
      <w:bookmarkEnd w:id="87"/>
      <w:bookmarkEnd w:id="88"/>
      <w:bookmarkEnd w:id="89"/>
      <w:bookmarkEnd w:id="90"/>
    </w:p>
    <w:p w:rsidR="00E9533F" w:rsidRPr="00F671D1" w:rsidRDefault="00E9533F" w:rsidP="00F671D1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F671D1">
        <w:rPr>
          <w:rFonts w:asciiTheme="majorBidi" w:hAnsiTheme="majorBidi" w:cstheme="majorBidi"/>
          <w:i/>
        </w:rPr>
        <w:t xml:space="preserve">Приложении </w:t>
      </w:r>
      <w:r w:rsidRPr="00F671D1">
        <w:rPr>
          <w:rFonts w:asciiTheme="majorBidi" w:hAnsiTheme="majorBidi" w:cstheme="majorBidi"/>
        </w:rPr>
        <w:t>к настоящей программе.</w:t>
      </w:r>
    </w:p>
    <w:p w:rsidR="00E9533F" w:rsidRPr="00F671D1" w:rsidRDefault="00E9533F" w:rsidP="00F671D1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9533F" w:rsidRPr="00F671D1" w:rsidRDefault="00E9533F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1" w:name="_Toc473664509"/>
      <w:bookmarkStart w:id="92" w:name="_Toc473718087"/>
      <w:bookmarkStart w:id="93" w:name="_Toc473892888"/>
      <w:bookmarkStart w:id="94" w:name="_Toc474840597"/>
      <w:bookmarkStart w:id="95" w:name="_Toc475970644"/>
      <w:bookmarkStart w:id="96" w:name="_Toc486514830"/>
      <w:bookmarkStart w:id="97" w:name="_Toc54879484"/>
      <w:r w:rsidRPr="00F671D1">
        <w:rPr>
          <w:rFonts w:asciiTheme="majorBidi" w:hAnsiTheme="majorBidi" w:cstheme="majorBidi"/>
        </w:rPr>
        <w:lastRenderedPageBreak/>
        <w:t>Показатели оценивания основного этапа освоения компетенции</w:t>
      </w:r>
      <w:bookmarkEnd w:id="91"/>
      <w:bookmarkEnd w:id="92"/>
      <w:bookmarkEnd w:id="93"/>
      <w:bookmarkEnd w:id="94"/>
      <w:bookmarkEnd w:id="95"/>
      <w:bookmarkEnd w:id="96"/>
      <w:bookmarkEnd w:id="97"/>
    </w:p>
    <w:p w:rsidR="00E9533F" w:rsidRPr="00F671D1" w:rsidRDefault="00E9533F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9533F" w:rsidRPr="00F671D1" w:rsidRDefault="00E9533F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8" w:name="_Toc54879485"/>
      <w:r w:rsidRPr="00F671D1">
        <w:rPr>
          <w:rFonts w:asciiTheme="majorBidi" w:hAnsiTheme="majorBidi" w:cstheme="majorBidi"/>
        </w:rPr>
        <w:t>Организация промежуточной аттестации</w:t>
      </w:r>
      <w:bookmarkEnd w:id="98"/>
    </w:p>
    <w:p w:rsidR="00E9533F" w:rsidRPr="00F671D1" w:rsidRDefault="00E9533F" w:rsidP="00F671D1">
      <w:pPr>
        <w:pStyle w:val="af0"/>
        <w:spacing w:after="120" w:line="276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F671D1">
        <w:rPr>
          <w:rFonts w:asciiTheme="majorBidi" w:hAnsiTheme="majorBidi" w:cstheme="majorBidi"/>
          <w:sz w:val="24"/>
          <w:szCs w:val="24"/>
        </w:rPr>
        <w:t>Программой предусмо</w:t>
      </w:r>
      <w:r w:rsidR="00D46766" w:rsidRPr="00F671D1">
        <w:rPr>
          <w:rFonts w:asciiTheme="majorBidi" w:hAnsiTheme="majorBidi" w:cstheme="majorBidi"/>
          <w:sz w:val="24"/>
          <w:szCs w:val="24"/>
        </w:rPr>
        <w:t>трена сдача обучающимися зачёта</w:t>
      </w:r>
      <w:r w:rsidRPr="00F671D1">
        <w:rPr>
          <w:rFonts w:asciiTheme="majorBidi" w:hAnsiTheme="majorBidi" w:cstheme="majorBidi"/>
          <w:sz w:val="24"/>
          <w:szCs w:val="24"/>
        </w:rPr>
        <w:t xml:space="preserve"> по физическому воспитанию. Зачёт проводится в виде собеседования преподавателя с каждым обучающимся. В ходе собеседования определяется степень овладения обучающимся теоретического программного материала. </w:t>
      </w:r>
    </w:p>
    <w:p w:rsidR="00C62852" w:rsidRPr="00F671D1" w:rsidRDefault="00E9533F" w:rsidP="00F671D1">
      <w:pPr>
        <w:pStyle w:val="af0"/>
        <w:spacing w:after="120" w:line="276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F671D1">
        <w:rPr>
          <w:rFonts w:asciiTheme="majorBidi" w:hAnsiTheme="majorBidi" w:cstheme="majorBidi"/>
          <w:sz w:val="24"/>
          <w:szCs w:val="24"/>
        </w:rPr>
        <w:t>Отметка о выполнении зачёта по физическому воспитанию вносится в зачётную книжку обуч</w:t>
      </w:r>
      <w:r w:rsidR="00D46766" w:rsidRPr="00F671D1">
        <w:rPr>
          <w:rFonts w:asciiTheme="majorBidi" w:hAnsiTheme="majorBidi" w:cstheme="majorBidi"/>
          <w:sz w:val="24"/>
          <w:szCs w:val="24"/>
        </w:rPr>
        <w:t>ающихся</w:t>
      </w:r>
      <w:r w:rsidRPr="00F671D1">
        <w:rPr>
          <w:rFonts w:asciiTheme="majorBidi" w:hAnsiTheme="majorBidi" w:cstheme="majorBidi"/>
          <w:sz w:val="24"/>
          <w:szCs w:val="24"/>
        </w:rPr>
        <w:t xml:space="preserve">. </w:t>
      </w: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99" w:name="_Toc473664511"/>
      <w:bookmarkStart w:id="100" w:name="_Toc473718089"/>
      <w:bookmarkStart w:id="101" w:name="_Toc473892890"/>
      <w:bookmarkStart w:id="102" w:name="_Toc474840599"/>
      <w:bookmarkStart w:id="103" w:name="_Toc475970646"/>
      <w:bookmarkStart w:id="104" w:name="_Toc486514832"/>
      <w:bookmarkStart w:id="105" w:name="_Toc54879486"/>
      <w:r w:rsidRPr="00F671D1">
        <w:rPr>
          <w:rFonts w:asciiTheme="majorBidi" w:hAnsiTheme="majorBidi" w:cstheme="majorBidi"/>
        </w:rPr>
        <w:t>Критери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227FF1" w:rsidRPr="00F671D1" w:rsidRDefault="00227FF1" w:rsidP="00F671D1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106" w:name="_Toc473664512"/>
      <w:bookmarkStart w:id="107" w:name="_Toc473718090"/>
      <w:bookmarkStart w:id="108" w:name="_Toc473892891"/>
      <w:bookmarkStart w:id="109" w:name="_Toc474840600"/>
      <w:bookmarkStart w:id="110" w:name="_Toc475970647"/>
      <w:r w:rsidRPr="00F671D1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106"/>
      <w:bookmarkEnd w:id="107"/>
      <w:bookmarkEnd w:id="108"/>
      <w:bookmarkEnd w:id="109"/>
      <w:bookmarkEnd w:id="110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11" w:name="_Toc473664513"/>
      <w:bookmarkStart w:id="112" w:name="_Toc473718091"/>
      <w:r w:rsidRPr="00F671D1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3" w:name="_Toc473892892"/>
      <w:bookmarkStart w:id="114" w:name="_Toc474840601"/>
      <w:bookmarkStart w:id="115" w:name="_Toc475970648"/>
      <w:bookmarkStart w:id="116" w:name="_Toc486514833"/>
      <w:bookmarkStart w:id="117" w:name="_Toc54879487"/>
      <w:r w:rsidRPr="00F671D1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F671D1" w:rsidRPr="00F671D1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F671D1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671D1">
        <w:rPr>
          <w:rFonts w:asciiTheme="majorBidi" w:hAnsiTheme="majorBidi" w:cstheme="majorBidi"/>
          <w:bCs/>
        </w:rPr>
        <w:t>балльно</w:t>
      </w:r>
      <w:proofErr w:type="spellEnd"/>
      <w:r w:rsidRPr="00F671D1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671D1">
        <w:rPr>
          <w:rFonts w:asciiTheme="majorBidi" w:hAnsiTheme="majorBidi" w:cstheme="majorBidi"/>
        </w:rPr>
        <w:t xml:space="preserve">по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.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671D1">
        <w:rPr>
          <w:rFonts w:asciiTheme="majorBidi" w:hAnsiTheme="majorBidi" w:cstheme="majorBidi"/>
        </w:rPr>
        <w:t xml:space="preserve">по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.</w:t>
      </w:r>
      <w:r w:rsidRPr="00F671D1">
        <w:rPr>
          <w:rFonts w:asciiTheme="majorBidi" w:hAnsiTheme="majorBidi" w:cstheme="majorBidi"/>
          <w:bCs/>
        </w:rPr>
        <w:t xml:space="preserve">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671D1">
        <w:rPr>
          <w:rFonts w:asciiTheme="majorBidi" w:hAnsiTheme="majorBidi" w:cstheme="majorBidi"/>
        </w:rPr>
        <w:t xml:space="preserve">по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.</w:t>
      </w:r>
      <w:r w:rsidRPr="00F671D1">
        <w:rPr>
          <w:rFonts w:asciiTheme="majorBidi" w:hAnsiTheme="majorBidi" w:cstheme="majorBidi"/>
          <w:bCs/>
        </w:rPr>
        <w:t xml:space="preserve">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F671D1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671D1">
        <w:rPr>
          <w:rFonts w:asciiTheme="majorBidi" w:hAnsiTheme="majorBidi" w:cstheme="majorBidi"/>
          <w:bCs/>
        </w:rPr>
        <w:t>балльно</w:t>
      </w:r>
      <w:proofErr w:type="spellEnd"/>
      <w:r w:rsidRPr="00F671D1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3"/>
        <w:gridCol w:w="2372"/>
        <w:gridCol w:w="2323"/>
        <w:gridCol w:w="3255"/>
      </w:tblGrid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F671D1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227FF1" w:rsidRPr="00F671D1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8" w:name="_Toc473664514"/>
      <w:bookmarkStart w:id="119" w:name="_Toc473718092"/>
      <w:bookmarkStart w:id="120" w:name="_Toc473892893"/>
      <w:bookmarkStart w:id="121" w:name="_Toc474840602"/>
      <w:bookmarkStart w:id="122" w:name="_Toc475970649"/>
      <w:bookmarkStart w:id="123" w:name="_Toc486514834"/>
      <w:bookmarkStart w:id="124" w:name="_Toc54879488"/>
      <w:r w:rsidRPr="00F671D1">
        <w:rPr>
          <w:rFonts w:asciiTheme="majorBidi" w:hAnsiTheme="majorBidi" w:cstheme="majorBidi"/>
        </w:rPr>
        <w:t>Средства оценивания</w:t>
      </w:r>
      <w:bookmarkEnd w:id="118"/>
      <w:bookmarkEnd w:id="119"/>
      <w:bookmarkEnd w:id="120"/>
      <w:bookmarkEnd w:id="121"/>
      <w:bookmarkEnd w:id="122"/>
      <w:bookmarkEnd w:id="123"/>
      <w:bookmarkEnd w:id="124"/>
      <w:r w:rsidRPr="00F671D1">
        <w:rPr>
          <w:rFonts w:asciiTheme="majorBidi" w:hAnsiTheme="majorBidi" w:cstheme="majorBidi"/>
        </w:rPr>
        <w:t xml:space="preserve">  </w:t>
      </w:r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 xml:space="preserve">В случае </w:t>
      </w:r>
      <w:r w:rsidRPr="00F671D1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F671D1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F671D1">
        <w:rPr>
          <w:rFonts w:asciiTheme="majorBidi" w:hAnsiTheme="majorBidi" w:cstheme="majorBidi"/>
        </w:rPr>
        <w:t>балльно</w:t>
      </w:r>
      <w:proofErr w:type="spellEnd"/>
      <w:r w:rsidRPr="00F671D1">
        <w:rPr>
          <w:rFonts w:asciiTheme="majorBidi" w:hAnsiTheme="majorBidi" w:cstheme="majorBidi"/>
        </w:rPr>
        <w:t>-рейтинговой системе оценивается 34 баллами.</w:t>
      </w:r>
    </w:p>
    <w:p w:rsidR="00C62852" w:rsidRPr="00F671D1" w:rsidRDefault="00C62852" w:rsidP="00F671D1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ind w:left="567"/>
        <w:rPr>
          <w:rFonts w:asciiTheme="majorBidi" w:hAnsiTheme="majorBidi" w:cstheme="majorBidi"/>
          <w:b w:val="0"/>
          <w:i/>
        </w:rPr>
      </w:pPr>
    </w:p>
    <w:p w:rsidR="00C62852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25" w:name="_Toc54879489"/>
      <w:r w:rsidRPr="00F671D1">
        <w:rPr>
          <w:rFonts w:asciiTheme="majorBidi" w:hAnsiTheme="majorBidi" w:cstheme="majorBidi"/>
        </w:rPr>
        <w:t>Литература по дисциплине</w:t>
      </w:r>
      <w:bookmarkEnd w:id="125"/>
    </w:p>
    <w:p w:rsidR="00227FF1" w:rsidRPr="00F671D1" w:rsidRDefault="00227FF1" w:rsidP="00F671D1">
      <w:pPr>
        <w:pStyle w:val="3"/>
        <w:spacing w:after="120" w:line="276" w:lineRule="auto"/>
        <w:rPr>
          <w:rStyle w:val="FontStyle67"/>
          <w:rFonts w:asciiTheme="majorBidi" w:hAnsiTheme="majorBidi" w:cstheme="majorBidi"/>
          <w:sz w:val="24"/>
          <w:szCs w:val="24"/>
        </w:rPr>
      </w:pPr>
      <w:bookmarkStart w:id="126" w:name="_Toc54879490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а) Рекомендуемая литература (о</w:t>
      </w:r>
      <w:r w:rsidR="00F671D1" w:rsidRPr="00F671D1">
        <w:rPr>
          <w:rStyle w:val="FontStyle67"/>
          <w:rFonts w:asciiTheme="majorBidi" w:hAnsiTheme="majorBidi" w:cstheme="majorBidi"/>
          <w:sz w:val="24"/>
          <w:szCs w:val="24"/>
        </w:rPr>
        <w:t>сновная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)</w:t>
      </w:r>
      <w:bookmarkEnd w:id="126"/>
    </w:p>
    <w:p w:rsidR="00F671D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Style w:val="FontStyle67"/>
          <w:rFonts w:asciiTheme="majorBidi" w:hAnsiTheme="majorBidi" w:cstheme="majorBidi"/>
          <w:b w:val="0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Физическая культура: учебник для вузов /А.Б. </w:t>
      </w:r>
      <w:proofErr w:type="spellStart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Муллер</w:t>
      </w:r>
      <w:proofErr w:type="spellEnd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, Н.С. </w:t>
      </w:r>
      <w:proofErr w:type="spellStart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Дядичкина</w:t>
      </w:r>
      <w:proofErr w:type="spellEnd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, Ю.А. Богащенко и др. Москва: </w:t>
      </w:r>
      <w:proofErr w:type="spellStart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Юрайт</w:t>
      </w:r>
      <w:proofErr w:type="spellEnd"/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>, 2013.</w:t>
      </w:r>
    </w:p>
    <w:p w:rsidR="00F671D1" w:rsidRPr="00F671D1" w:rsidRDefault="00F671D1" w:rsidP="00722F2C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Style w:val="FontStyle67"/>
          <w:rFonts w:asciiTheme="majorBidi" w:hAnsiTheme="majorBidi" w:cstheme="majorBidi"/>
          <w:b w:val="0"/>
          <w:sz w:val="24"/>
          <w:szCs w:val="24"/>
        </w:rPr>
        <w:t xml:space="preserve">Физическая культура: учебник / </w:t>
      </w:r>
      <w:r w:rsidRPr="00F671D1">
        <w:rPr>
          <w:rFonts w:asciiTheme="majorBidi" w:hAnsiTheme="majorBidi" w:cstheme="majorBidi"/>
          <w:b w:val="0"/>
        </w:rPr>
        <w:t>Л.Б. Дзержинская, И.В. Прохорова, Г.А. Дзержинский. Волгоград, 2016</w:t>
      </w:r>
    </w:p>
    <w:p w:rsidR="00227FF1" w:rsidRPr="00F671D1" w:rsidRDefault="00227FF1" w:rsidP="00F671D1">
      <w:pPr>
        <w:pStyle w:val="3"/>
        <w:spacing w:after="120" w:line="276" w:lineRule="auto"/>
        <w:rPr>
          <w:rStyle w:val="FontStyle67"/>
          <w:rFonts w:asciiTheme="majorBidi" w:hAnsiTheme="majorBidi" w:cstheme="majorBidi"/>
          <w:sz w:val="24"/>
          <w:szCs w:val="24"/>
        </w:rPr>
      </w:pPr>
      <w:bookmarkStart w:id="127" w:name="_Toc54879491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б) Рекомендуемая литература (дополнительная)</w:t>
      </w:r>
      <w:bookmarkEnd w:id="127"/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1. Анищенко </w:t>
      </w:r>
      <w:r w:rsidRPr="00F671D1">
        <w:rPr>
          <w:rStyle w:val="FontStyle67"/>
          <w:rFonts w:asciiTheme="majorBidi" w:hAnsiTheme="majorBidi" w:cstheme="majorBidi"/>
          <w:sz w:val="24"/>
          <w:szCs w:val="24"/>
          <w:lang w:val="en-US"/>
        </w:rPr>
        <w:t>B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.</w:t>
      </w:r>
      <w:r w:rsidRPr="00F671D1">
        <w:rPr>
          <w:rStyle w:val="FontStyle67"/>
          <w:rFonts w:asciiTheme="majorBidi" w:hAnsiTheme="majorBidi" w:cstheme="majorBidi"/>
          <w:sz w:val="24"/>
          <w:szCs w:val="24"/>
          <w:lang w:val="en-US"/>
        </w:rPr>
        <w:t>C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. Физическая культура: Методико-практические занятия обучающихся: Учеб. пособие.</w:t>
      </w:r>
      <w:r w:rsidR="00F671D1"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>М.: Изд-во РУДН,1999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2.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Ильинич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В.И. Студенческий спорт и жизнь. М: АО "Аспект Пресс",1995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437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3. Лаптев А.П.,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Полиевский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С.А., Гигиена: учебник для институтов и техникумов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  <w:t xml:space="preserve">физической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культуры.-</w:t>
      </w:r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М.:ФиС,1990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23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4. Матвеев Л.П. Теория и методика физической культуры. -М.: ФиС,1991</w:t>
      </w:r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5. Приказ Минобразования России "Об организации процесса физического воспитания в образовательных учреждениях начального, среднего и высшего профессионального образования" от 01.12.99 N 1025</w:t>
      </w:r>
      <w:r w:rsidR="00F671D1" w:rsidRPr="00F671D1">
        <w:rPr>
          <w:rStyle w:val="FontStyle67"/>
          <w:rFonts w:asciiTheme="majorBidi" w:hAnsiTheme="majorBidi" w:cstheme="majorBidi"/>
          <w:sz w:val="24"/>
          <w:szCs w:val="24"/>
        </w:rPr>
        <w:t>.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60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6. Реабилитация здоровья обучающихся средствами физической культуры: Учебное пособие/ Волков В.Ю., Волкова Л.М.,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СПб.гос.техн.ун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-т. Санкт-Петербург, 1998. - 97 с.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509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lastRenderedPageBreak/>
        <w:t>7. Федеральный закон "О физической культуре и спорте в Российской Федерации" от 29.04.99 N 80-ФЗ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725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8.Физическая культура студента. Учебник для обучающихся вузов. /Под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общ.ред.В.И.Ильинича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-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М. :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Гардарики</w:t>
      </w:r>
      <w:proofErr w:type="spellEnd"/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 1999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9. Физическая культура (курс лекций): Учебное пособие/Под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общ.ред.Волковой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Л.М.,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ПоловниковаП.В.: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СПбГТУ</w:t>
      </w:r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СПб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 1998.-153 с.</w:t>
      </w:r>
    </w:p>
    <w:p w:rsidR="00227FF1" w:rsidRPr="00F671D1" w:rsidRDefault="00227FF1" w:rsidP="00F671D1">
      <w:pPr>
        <w:pStyle w:val="Style6"/>
        <w:widowControl/>
        <w:tabs>
          <w:tab w:val="left" w:pos="0"/>
          <w:tab w:val="left" w:pos="499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10.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Виленский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М.Я., Горшков А.Г. Основы здорового образа жизни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студента.-</w:t>
      </w:r>
      <w:proofErr w:type="spellStart"/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в.ж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.: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  <w:t>Среднее профессиональное образование, 1995,</w:t>
      </w:r>
      <w:r w:rsidRPr="00F671D1">
        <w:rPr>
          <w:rStyle w:val="FontStyle67"/>
          <w:rFonts w:asciiTheme="majorBidi" w:hAnsiTheme="majorBidi" w:cstheme="majorBidi"/>
          <w:sz w:val="24"/>
          <w:szCs w:val="24"/>
          <w:lang w:val="en-US"/>
        </w:rPr>
        <w:t>N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4,5,6; 1996, N 1, 2, 3</w:t>
      </w:r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Style w:val="FontStyle67"/>
          <w:rFonts w:asciiTheme="majorBidi" w:hAnsiTheme="majorBidi" w:cstheme="majorBidi"/>
          <w:sz w:val="24"/>
          <w:szCs w:val="24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11.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Жолдак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В.И.,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Коротаев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 Н.В. Социология физической культуры и спорта. Учебное </w:t>
      </w:r>
      <w:proofErr w:type="gram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пособие.-</w:t>
      </w:r>
      <w:proofErr w:type="gram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Мал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аховка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F671D1">
        <w:rPr>
          <w:rStyle w:val="FontStyle67"/>
          <w:rFonts w:asciiTheme="majorBidi" w:hAnsiTheme="majorBidi" w:cstheme="majorBidi"/>
          <w:sz w:val="24"/>
          <w:szCs w:val="24"/>
        </w:rPr>
        <w:t>МоГИФК</w:t>
      </w:r>
      <w:proofErr w:type="spellEnd"/>
      <w:r w:rsidRPr="00F671D1">
        <w:rPr>
          <w:rStyle w:val="FontStyle67"/>
          <w:rFonts w:asciiTheme="majorBidi" w:hAnsiTheme="majorBidi" w:cstheme="majorBidi"/>
          <w:sz w:val="24"/>
          <w:szCs w:val="24"/>
        </w:rPr>
        <w:t>, 1994</w:t>
      </w:r>
    </w:p>
    <w:p w:rsidR="00227FF1" w:rsidRPr="00F671D1" w:rsidRDefault="00227FF1" w:rsidP="00F671D1">
      <w:pPr>
        <w:pStyle w:val="Style6"/>
        <w:widowControl/>
        <w:tabs>
          <w:tab w:val="left" w:pos="0"/>
        </w:tabs>
        <w:spacing w:after="120" w:line="276" w:lineRule="auto"/>
        <w:ind w:firstLine="0"/>
        <w:rPr>
          <w:rFonts w:asciiTheme="majorBidi" w:hAnsiTheme="majorBidi" w:cstheme="majorBidi"/>
          <w:bCs/>
          <w:u w:val="single"/>
        </w:rPr>
      </w:pPr>
      <w:r w:rsidRPr="00F671D1">
        <w:rPr>
          <w:rStyle w:val="FontStyle67"/>
          <w:rFonts w:asciiTheme="majorBidi" w:hAnsiTheme="majorBidi" w:cstheme="majorBidi"/>
          <w:sz w:val="24"/>
          <w:szCs w:val="24"/>
        </w:rPr>
        <w:t>12. Нифонтова Л.Н., Павлова Г.В. Физическая культура для людей, занятых</w:t>
      </w:r>
      <w:r w:rsidRPr="00F671D1">
        <w:rPr>
          <w:rStyle w:val="FontStyle67"/>
          <w:rFonts w:asciiTheme="majorBidi" w:hAnsiTheme="majorBidi" w:cstheme="majorBidi"/>
          <w:sz w:val="24"/>
          <w:szCs w:val="24"/>
        </w:rPr>
        <w:br/>
        <w:t>малоподвижным трудом. -М.: Советский спорт, 1993</w:t>
      </w:r>
    </w:p>
    <w:p w:rsidR="00227FF1" w:rsidRPr="00F671D1" w:rsidRDefault="00227FF1" w:rsidP="00F671D1">
      <w:pPr>
        <w:pStyle w:val="3"/>
        <w:spacing w:after="120" w:line="276" w:lineRule="auto"/>
        <w:rPr>
          <w:rFonts w:asciiTheme="majorBidi" w:eastAsia="TimesNewRomanPSMT" w:hAnsiTheme="majorBidi" w:cstheme="majorBidi"/>
        </w:rPr>
      </w:pPr>
      <w:bookmarkStart w:id="128" w:name="_Toc54879492"/>
      <w:r w:rsidRPr="00F671D1">
        <w:rPr>
          <w:rFonts w:asciiTheme="majorBidi" w:hAnsiTheme="majorBidi" w:cstheme="majorBidi"/>
        </w:rPr>
        <w:t>в) Периодические издания</w:t>
      </w:r>
      <w:bookmarkEnd w:id="128"/>
    </w:p>
    <w:p w:rsidR="00227FF1" w:rsidRPr="00F671D1" w:rsidRDefault="00227FF1" w:rsidP="00F671D1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F671D1">
        <w:rPr>
          <w:rFonts w:asciiTheme="majorBidi" w:eastAsia="TimesNewRomanPSMT" w:hAnsiTheme="majorBidi" w:cstheme="majorBidi"/>
        </w:rPr>
        <w:t>1. Физкультура культура и спорт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asciiTheme="majorBidi" w:eastAsia="TimesNewRomanPSMT" w:hAnsiTheme="majorBidi" w:cstheme="majorBidi"/>
          <w:b w:val="0"/>
        </w:rPr>
      </w:pPr>
      <w:r w:rsidRPr="00F671D1">
        <w:rPr>
          <w:rFonts w:asciiTheme="majorBidi" w:eastAsia="TimesNewRomanPSMT" w:hAnsiTheme="majorBidi" w:cstheme="majorBidi"/>
          <w:b w:val="0"/>
        </w:rPr>
        <w:t>2. Теория и практика физической культуры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asciiTheme="majorBidi" w:eastAsia="TimesNewRomanPSMT" w:hAnsiTheme="majorBidi" w:cstheme="majorBidi"/>
          <w:b w:val="0"/>
        </w:rPr>
      </w:pPr>
    </w:p>
    <w:p w:rsidR="00227FF1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29" w:name="_Toc54879493"/>
      <w:r w:rsidRPr="00F671D1">
        <w:rPr>
          <w:rFonts w:asciiTheme="majorBidi" w:eastAsia="TimesNewRomanPSMT" w:hAnsiTheme="majorBidi" w:cstheme="majorBidi"/>
        </w:rPr>
        <w:t>Интернет-ресурсы</w:t>
      </w:r>
      <w:bookmarkEnd w:id="129"/>
    </w:p>
    <w:tbl>
      <w:tblPr>
        <w:tblW w:w="0" w:type="auto"/>
        <w:tblLook w:val="0000" w:firstRow="0" w:lastRow="0" w:firstColumn="0" w:lastColumn="0" w:noHBand="0" w:noVBand="0"/>
      </w:tblPr>
      <w:tblGrid>
        <w:gridCol w:w="4410"/>
        <w:gridCol w:w="5443"/>
      </w:tblGrid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Наименование ресурс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F671D1">
              <w:rPr>
                <w:rFonts w:asciiTheme="majorBidi" w:hAnsiTheme="majorBidi" w:cstheme="majorBidi"/>
                <w:i/>
              </w:rPr>
              <w:t>Краткая характеристика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866B9B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8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://lib.sportedu.ru/</w:t>
              </w:r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Центральная отраслевая библиотека по физической культуре и спорту. Формирование фондов библиотека осуществляет благодаря тесным связям с ведущими издательствами в сфере физической культуры и спорта, а также с крупнейшими издательскими домами.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866B9B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9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iglib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Интернет-библиотека образовательных изданий, в которых собраны электронные учебники, справочные и учебные пособия. Удобный поиск по ключевым словам и отраслям знаний.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866B9B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0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elibrary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Научная электронная библиотека журналов.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866B9B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1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lib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sported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Press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TPFK</w:t>
              </w:r>
            </w:hyperlink>
            <w:r w:rsidR="00227FF1" w:rsidRPr="00F671D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Журнал «Теория и практика физической культуры»</w:t>
            </w:r>
          </w:p>
        </w:tc>
      </w:tr>
      <w:tr w:rsidR="00227FF1" w:rsidRPr="00F671D1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27FF1" w:rsidRPr="00F671D1" w:rsidRDefault="00866B9B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2" w:history="1"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lib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sported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.</w:t>
              </w:r>
              <w:proofErr w:type="spellStart"/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proofErr w:type="spellEnd"/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PRESS</w:t>
              </w:r>
              <w:r w:rsidR="00227FF1" w:rsidRPr="00F671D1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F671D1">
                <w:rPr>
                  <w:rStyle w:val="a5"/>
                  <w:rFonts w:asciiTheme="majorBidi" w:hAnsiTheme="majorBidi" w:cstheme="majorBidi"/>
                  <w:lang w:val="en-US"/>
                </w:rPr>
                <w:t>FK</w:t>
              </w:r>
            </w:hyperlink>
            <w:r w:rsidR="00227FF1" w:rsidRPr="00F671D1">
              <w:rPr>
                <w:rFonts w:asciiTheme="majorBidi" w:hAnsiTheme="majorBidi" w:cstheme="majorBidi"/>
                <w:lang w:val="en-US"/>
              </w:rPr>
              <w:t>VO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27FF1" w:rsidRPr="00F671D1" w:rsidRDefault="00227FF1" w:rsidP="00F671D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F671D1">
              <w:rPr>
                <w:rFonts w:asciiTheme="majorBidi" w:hAnsiTheme="majorBidi" w:cstheme="majorBidi"/>
              </w:rPr>
              <w:t>Журнал «Физическая культура: воспитание, образование, тренировка»</w:t>
            </w:r>
          </w:p>
        </w:tc>
      </w:tr>
    </w:tbl>
    <w:p w:rsidR="00227FF1" w:rsidRPr="00F671D1" w:rsidRDefault="00227FF1" w:rsidP="00F671D1">
      <w:pPr>
        <w:pStyle w:val="a0"/>
        <w:spacing w:line="276" w:lineRule="auto"/>
        <w:rPr>
          <w:rFonts w:asciiTheme="majorBidi" w:hAnsiTheme="majorBidi" w:cstheme="majorBidi"/>
        </w:rPr>
      </w:pPr>
    </w:p>
    <w:p w:rsidR="00227FF1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30" w:name="_Toc54879494"/>
      <w:r w:rsidRPr="00F671D1">
        <w:rPr>
          <w:rFonts w:asciiTheme="majorBidi" w:hAnsiTheme="majorBidi" w:cstheme="majorBidi"/>
        </w:rPr>
        <w:t>Методические указания для обучающихся по освоению дисциплины</w:t>
      </w:r>
      <w:bookmarkEnd w:id="130"/>
    </w:p>
    <w:p w:rsidR="00227FF1" w:rsidRPr="00F671D1" w:rsidRDefault="00227FF1" w:rsidP="00F671D1">
      <w:pPr>
        <w:spacing w:after="120" w:line="276" w:lineRule="auto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В процессе прохождения обучения каждый обучающийся должен: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lastRenderedPageBreak/>
        <w:t>систематически посещать занятия по физическому воспитанию в дни и часы, предусмотренные учебным расписанием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повышать свою физическую подготовку и выполнять требования и нормы и совершенствовать спортивное мастерство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сдавать зачёты по физическому воспитанию в установленные сроки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соблюдать рациональный режим учёбы, отдыха и питания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F671D1">
        <w:rPr>
          <w:rFonts w:asciiTheme="majorBidi" w:hAnsiTheme="majorBidi" w:cstheme="majorBidi"/>
        </w:rPr>
        <w:t>регулярно заниматься гигиенической гимнастикой, самостоятельно заниматься физическими упражнениями и спортом, используя консультации преподавателя;</w:t>
      </w:r>
    </w:p>
    <w:p w:rsidR="00227FF1" w:rsidRPr="00F671D1" w:rsidRDefault="00227FF1" w:rsidP="00F671D1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eastAsia="Calibri" w:hAnsiTheme="majorBidi" w:cstheme="majorBidi"/>
        </w:rPr>
      </w:pPr>
      <w:r w:rsidRPr="00F671D1">
        <w:rPr>
          <w:rFonts w:asciiTheme="majorBidi" w:hAnsiTheme="majorBidi" w:cstheme="majorBidi"/>
        </w:rPr>
        <w:t>проходить медицинское обследование в установленные сроки, осуществлять самоконтроль за состоянием здоровья, физического развития, за физической и спортивной подготовкой;</w:t>
      </w:r>
    </w:p>
    <w:p w:rsidR="00227FF1" w:rsidRPr="00F671D1" w:rsidRDefault="00227FF1" w:rsidP="00F671D1">
      <w:pPr>
        <w:pStyle w:val="a0"/>
        <w:spacing w:line="276" w:lineRule="auto"/>
        <w:rPr>
          <w:rFonts w:asciiTheme="majorBidi" w:eastAsia="Calibri" w:hAnsiTheme="majorBidi" w:cstheme="majorBidi"/>
        </w:rPr>
      </w:pPr>
      <w:r w:rsidRPr="00F671D1">
        <w:rPr>
          <w:rFonts w:asciiTheme="majorBidi" w:eastAsia="Calibri" w:hAnsiTheme="majorBidi" w:cstheme="majorBidi"/>
        </w:rPr>
        <w:t>иметь аккуратно подогнанные спортивный костюм и спортивную обувь, соответствующие виду занятий.</w:t>
      </w:r>
    </w:p>
    <w:p w:rsidR="00227FF1" w:rsidRPr="00F671D1" w:rsidRDefault="00227FF1" w:rsidP="00F671D1">
      <w:pPr>
        <w:pStyle w:val="a0"/>
        <w:spacing w:line="276" w:lineRule="auto"/>
        <w:rPr>
          <w:rFonts w:asciiTheme="majorBidi" w:eastAsia="Calibri" w:hAnsiTheme="majorBidi" w:cstheme="majorBidi"/>
        </w:rPr>
      </w:pPr>
    </w:p>
    <w:p w:rsidR="00227FF1" w:rsidRPr="00F671D1" w:rsidRDefault="00227FF1" w:rsidP="00F671D1">
      <w:pPr>
        <w:pStyle w:val="2"/>
        <w:rPr>
          <w:rFonts w:asciiTheme="majorBidi" w:hAnsiTheme="majorBidi" w:cstheme="majorBidi"/>
        </w:rPr>
      </w:pPr>
      <w:bookmarkStart w:id="131" w:name="_Toc54879495"/>
      <w:r w:rsidRPr="00F671D1">
        <w:rPr>
          <w:rFonts w:asciiTheme="majorBidi" w:hAnsiTheme="majorBidi" w:cstheme="majorBidi"/>
        </w:rPr>
        <w:t>Материально-техническая база для осуществления образовательного процесса</w:t>
      </w:r>
      <w:bookmarkEnd w:id="131"/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Fonts w:asciiTheme="majorBidi" w:hAnsiTheme="majorBidi" w:cstheme="majorBidi"/>
          <w:b w:val="0"/>
          <w:u w:val="single"/>
        </w:rPr>
        <w:t xml:space="preserve">Спортивные сооружения: 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  <w:u w:val="single"/>
        </w:rPr>
      </w:pPr>
      <w:r w:rsidRPr="00F671D1">
        <w:rPr>
          <w:rFonts w:asciiTheme="majorBidi" w:hAnsiTheme="majorBidi" w:cstheme="majorBidi"/>
          <w:b w:val="0"/>
        </w:rPr>
        <w:t xml:space="preserve">Спортивно-тренажерный зал, зал для аэробики. 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Fonts w:asciiTheme="majorBidi" w:hAnsiTheme="majorBidi" w:cstheme="majorBidi"/>
          <w:b w:val="0"/>
          <w:u w:val="single"/>
        </w:rPr>
        <w:t>Инвентарь</w:t>
      </w:r>
    </w:p>
    <w:p w:rsidR="00227FF1" w:rsidRPr="00F671D1" w:rsidRDefault="00227FF1" w:rsidP="00F671D1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F671D1">
        <w:rPr>
          <w:rFonts w:asciiTheme="majorBidi" w:hAnsiTheme="majorBidi" w:cstheme="majorBidi"/>
          <w:b w:val="0"/>
        </w:rPr>
        <w:t>Весь инвентарь, необходимый для проведения учебных занятий по физической культуре имеется в достаточном количестве.</w:t>
      </w:r>
    </w:p>
    <w:p w:rsidR="00227FF1" w:rsidRPr="00F671D1" w:rsidRDefault="00227FF1" w:rsidP="00F671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AE20E0" w:rsidRPr="00F671D1" w:rsidRDefault="00AE20E0" w:rsidP="00F671D1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F671D1">
        <w:rPr>
          <w:rFonts w:asciiTheme="majorBidi" w:hAnsiTheme="majorBidi" w:cstheme="majorBidi"/>
          <w:i/>
        </w:rPr>
        <w:t>Рабочая программа дисциплины разработана на кафедре Физической культуры ПСТГУ для ПСТБИ согласно требованиям Договора № 498 о сетевой форме реализации ООП.</w:t>
      </w:r>
    </w:p>
    <w:p w:rsidR="00AE20E0" w:rsidRPr="00F671D1" w:rsidRDefault="00AE20E0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</w:p>
    <w:p w:rsidR="00227FF1" w:rsidRPr="00F671D1" w:rsidRDefault="00227FF1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proofErr w:type="gram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Автор  -</w:t>
      </w:r>
      <w:proofErr w:type="gram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</w:t>
      </w:r>
      <w:proofErr w:type="spell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Марьяшин</w:t>
      </w:r>
      <w:proofErr w:type="spell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М.Ф., зав. Кафедрой физической культуры ПСТГУ </w:t>
      </w:r>
    </w:p>
    <w:p w:rsidR="00227FF1" w:rsidRPr="00F671D1" w:rsidRDefault="00227FF1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Рецензент – </w:t>
      </w:r>
      <w:proofErr w:type="spell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Шалупин</w:t>
      </w:r>
      <w:proofErr w:type="spell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В.И., зав. Кафедрой физического воспитания МГТУ ГА, </w:t>
      </w:r>
      <w:proofErr w:type="spellStart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к.п.н</w:t>
      </w:r>
      <w:proofErr w:type="spellEnd"/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.</w:t>
      </w:r>
    </w:p>
    <w:p w:rsidR="00AE20E0" w:rsidRPr="00F671D1" w:rsidRDefault="00AE20E0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 w:rsidRPr="00F671D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Рецензент БФ – Медведева А.А.</w:t>
      </w:r>
    </w:p>
    <w:p w:rsidR="00227FF1" w:rsidRPr="00F671D1" w:rsidRDefault="00227FF1" w:rsidP="00F671D1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</w:p>
    <w:p w:rsidR="00F671D1" w:rsidRPr="00F671D1" w:rsidRDefault="00F671D1" w:rsidP="00F671D1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F671D1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F671D1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C62852" w:rsidRPr="00F671D1" w:rsidRDefault="00C62852" w:rsidP="00F671D1">
      <w:pPr>
        <w:spacing w:after="120" w:line="276" w:lineRule="auto"/>
        <w:jc w:val="both"/>
        <w:rPr>
          <w:rFonts w:asciiTheme="majorBidi" w:hAnsiTheme="majorBidi" w:cstheme="majorBidi"/>
        </w:rPr>
      </w:pPr>
    </w:p>
    <w:sectPr w:rsidR="00C62852" w:rsidRPr="00F671D1" w:rsidSect="00DE619F">
      <w:footerReference w:type="default" r:id="rId13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2EA0" w:rsidRDefault="000B2EA0" w:rsidP="00C62852">
      <w:r>
        <w:separator/>
      </w:r>
    </w:p>
  </w:endnote>
  <w:endnote w:type="continuationSeparator" w:id="0">
    <w:p w:rsidR="000B2EA0" w:rsidRDefault="000B2EA0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FJJHK+TimesNewRomanPSMT">
    <w:altName w:val="Arial Unicode MS"/>
    <w:charset w:val="80"/>
    <w:family w:val="auto"/>
    <w:pitch w:val="default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1094608"/>
      <w:docPartObj>
        <w:docPartGallery w:val="Page Numbers (Bottom of Page)"/>
        <w:docPartUnique/>
      </w:docPartObj>
    </w:sdtPr>
    <w:sdtEndPr/>
    <w:sdtContent>
      <w:p w:rsidR="00975347" w:rsidRDefault="0097534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6B9B">
          <w:rPr>
            <w:noProof/>
          </w:rPr>
          <w:t>5</w:t>
        </w:r>
        <w:r>
          <w:fldChar w:fldCharType="end"/>
        </w:r>
      </w:p>
    </w:sdtContent>
  </w:sdt>
  <w:p w:rsidR="00227FF1" w:rsidRDefault="00227FF1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2EA0" w:rsidRDefault="000B2EA0" w:rsidP="00C62852">
      <w:r>
        <w:separator/>
      </w:r>
    </w:p>
  </w:footnote>
  <w:footnote w:type="continuationSeparator" w:id="0">
    <w:p w:rsidR="000B2EA0" w:rsidRDefault="000B2EA0" w:rsidP="00C62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Y0NrAwNTIxMDdT0lEKTi0uzszPAykwrgUA+ZwM6CwAAAA="/>
  </w:docVars>
  <w:rsids>
    <w:rsidRoot w:val="00691595"/>
    <w:rsid w:val="000B2EA0"/>
    <w:rsid w:val="000B2FC5"/>
    <w:rsid w:val="000F2DD8"/>
    <w:rsid w:val="001041D3"/>
    <w:rsid w:val="001947EF"/>
    <w:rsid w:val="00227FF1"/>
    <w:rsid w:val="003D1CCD"/>
    <w:rsid w:val="003F4001"/>
    <w:rsid w:val="003F6538"/>
    <w:rsid w:val="00434F8C"/>
    <w:rsid w:val="0057642B"/>
    <w:rsid w:val="005E28F1"/>
    <w:rsid w:val="005E6363"/>
    <w:rsid w:val="0060177A"/>
    <w:rsid w:val="006523ED"/>
    <w:rsid w:val="00691595"/>
    <w:rsid w:val="00722F2C"/>
    <w:rsid w:val="007434A3"/>
    <w:rsid w:val="007B13F2"/>
    <w:rsid w:val="0084261C"/>
    <w:rsid w:val="00866B9B"/>
    <w:rsid w:val="00870EED"/>
    <w:rsid w:val="00975347"/>
    <w:rsid w:val="00A3707C"/>
    <w:rsid w:val="00A52059"/>
    <w:rsid w:val="00A701B2"/>
    <w:rsid w:val="00AE20E0"/>
    <w:rsid w:val="00C5532F"/>
    <w:rsid w:val="00C62852"/>
    <w:rsid w:val="00D46766"/>
    <w:rsid w:val="00D53A57"/>
    <w:rsid w:val="00DE619F"/>
    <w:rsid w:val="00E9533F"/>
    <w:rsid w:val="00F60481"/>
    <w:rsid w:val="00F64562"/>
    <w:rsid w:val="00F671D1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uiPriority w:val="99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uiPriority w:val="99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sportedu.r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ib.sportedu.ru/PRESS/F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b.sportedu.ru/Press/TPF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library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glib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A081F6-1B7D-4F5C-A9BE-F862EF698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3906</Words>
  <Characters>22265</Characters>
  <Application>Microsoft Office Word</Application>
  <DocSecurity>0</DocSecurity>
  <Lines>185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26119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 Вася</cp:lastModifiedBy>
  <cp:revision>14</cp:revision>
  <cp:lastPrinted>2016-04-15T09:37:00Z</cp:lastPrinted>
  <dcterms:created xsi:type="dcterms:W3CDTF">2017-07-25T13:31:00Z</dcterms:created>
  <dcterms:modified xsi:type="dcterms:W3CDTF">2020-11-06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